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B659F" w14:textId="3D7527C3" w:rsidR="003A2C10" w:rsidRDefault="003A2C10" w:rsidP="003A2C10">
      <w:pPr>
        <w:rPr>
          <w:b/>
          <w:bCs/>
        </w:rPr>
      </w:pPr>
      <w:r>
        <w:rPr>
          <w:b/>
          <w:bCs/>
        </w:rPr>
        <w:t xml:space="preserve">Supplementary File </w:t>
      </w:r>
      <w:r w:rsidR="001A05D0">
        <w:rPr>
          <w:b/>
          <w:bCs/>
        </w:rPr>
        <w:t>3</w:t>
      </w:r>
    </w:p>
    <w:p w14:paraId="2DBD26E5" w14:textId="67A6F6EA" w:rsidR="003A2C10" w:rsidRPr="003A2C10" w:rsidRDefault="003A2C10" w:rsidP="003A2C10">
      <w:pPr>
        <w:rPr>
          <w:b/>
          <w:bCs/>
        </w:rPr>
      </w:pPr>
      <w:r w:rsidRPr="003A2C10">
        <w:rPr>
          <w:b/>
          <w:bCs/>
        </w:rPr>
        <w:t>Association between healthcare workers’ characteristics and knowledge scores for cholera multisectoral intervention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5"/>
        <w:gridCol w:w="1426"/>
        <w:gridCol w:w="1334"/>
        <w:gridCol w:w="1432"/>
        <w:gridCol w:w="837"/>
      </w:tblGrid>
      <w:tr w:rsidR="003A2C10" w:rsidRPr="00A96D27" w14:paraId="644E97A3" w14:textId="77777777" w:rsidTr="00547FB3">
        <w:tc>
          <w:tcPr>
            <w:tcW w:w="5000" w:type="pct"/>
            <w:gridSpan w:val="5"/>
            <w:shd w:val="clear" w:color="auto" w:fill="auto"/>
          </w:tcPr>
          <w:p w14:paraId="4C89FA27" w14:textId="77777777" w:rsidR="003A2C10" w:rsidRPr="00A96D27" w:rsidRDefault="003A2C10" w:rsidP="00547FB3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A2C10" w:rsidRPr="00A96D27" w14:paraId="3707DC16" w14:textId="77777777" w:rsidTr="00547FB3">
        <w:tc>
          <w:tcPr>
            <w:tcW w:w="2229" w:type="pct"/>
            <w:vMerge w:val="restart"/>
            <w:shd w:val="clear" w:color="auto" w:fill="auto"/>
          </w:tcPr>
          <w:p w14:paraId="361C3084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727E0BCC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689774C3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2771" w:type="pct"/>
            <w:gridSpan w:val="4"/>
            <w:shd w:val="clear" w:color="auto" w:fill="D9D9D9" w:themeFill="background1" w:themeFillShade="D9"/>
          </w:tcPr>
          <w:p w14:paraId="15674D29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Case management</w:t>
            </w:r>
          </w:p>
        </w:tc>
      </w:tr>
      <w:tr w:rsidR="003A2C10" w:rsidRPr="00A96D27" w14:paraId="6037CE35" w14:textId="77777777" w:rsidTr="00547FB3">
        <w:tc>
          <w:tcPr>
            <w:tcW w:w="2229" w:type="pct"/>
            <w:vMerge/>
            <w:shd w:val="clear" w:color="auto" w:fill="auto"/>
          </w:tcPr>
          <w:p w14:paraId="439308B1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86" w:type="pct"/>
            <w:shd w:val="clear" w:color="auto" w:fill="auto"/>
          </w:tcPr>
          <w:p w14:paraId="7AC139D3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Good score</w:t>
            </w:r>
          </w:p>
          <w:p w14:paraId="61D45773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[n=257]</w:t>
            </w:r>
          </w:p>
          <w:p w14:paraId="2A2BC419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735" w:type="pct"/>
            <w:shd w:val="clear" w:color="auto" w:fill="auto"/>
          </w:tcPr>
          <w:p w14:paraId="6C0ECD71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Poor score</w:t>
            </w:r>
          </w:p>
          <w:p w14:paraId="0EEC6A81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[n=233]</w:t>
            </w:r>
          </w:p>
          <w:p w14:paraId="1EBE937C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789" w:type="pct"/>
            <w:shd w:val="clear" w:color="auto" w:fill="auto"/>
          </w:tcPr>
          <w:p w14:paraId="102CAD81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Overall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score</w:t>
            </w:r>
          </w:p>
          <w:p w14:paraId="1D08DCD9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[N=490]</w:t>
            </w:r>
          </w:p>
          <w:p w14:paraId="780D2009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461" w:type="pct"/>
            <w:shd w:val="clear" w:color="auto" w:fill="auto"/>
          </w:tcPr>
          <w:p w14:paraId="2A92E3BF" w14:textId="77777777" w:rsidR="003A2C10" w:rsidRPr="00A96D27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P-value</w:t>
            </w:r>
          </w:p>
        </w:tc>
      </w:tr>
      <w:tr w:rsidR="003A2C10" w:rsidRPr="00A96D27" w14:paraId="6478E16E" w14:textId="77777777" w:rsidTr="00547FB3">
        <w:tc>
          <w:tcPr>
            <w:tcW w:w="2229" w:type="pct"/>
            <w:shd w:val="clear" w:color="auto" w:fill="auto"/>
          </w:tcPr>
          <w:p w14:paraId="57EEAD74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 xml:space="preserve">State </w:t>
            </w:r>
          </w:p>
          <w:p w14:paraId="7A81320C" w14:textId="77777777" w:rsidR="003A2C10" w:rsidRPr="00A96D27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Adamawa</w:t>
            </w:r>
          </w:p>
          <w:p w14:paraId="496A00AD" w14:textId="77777777" w:rsidR="003A2C10" w:rsidRPr="00A96D27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Bauchi </w:t>
            </w:r>
          </w:p>
        </w:tc>
        <w:tc>
          <w:tcPr>
            <w:tcW w:w="786" w:type="pct"/>
            <w:shd w:val="clear" w:color="auto" w:fill="auto"/>
          </w:tcPr>
          <w:p w14:paraId="02A8D2AE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1A70AE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14 (44.36)</w:t>
            </w:r>
          </w:p>
          <w:p w14:paraId="205AAB92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43 (55.64)</w:t>
            </w:r>
          </w:p>
        </w:tc>
        <w:tc>
          <w:tcPr>
            <w:tcW w:w="735" w:type="pct"/>
            <w:shd w:val="clear" w:color="auto" w:fill="auto"/>
          </w:tcPr>
          <w:p w14:paraId="5174D47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A0867BA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40 (60.09)</w:t>
            </w:r>
          </w:p>
          <w:p w14:paraId="7F7FF367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93 (39.91)</w:t>
            </w:r>
          </w:p>
        </w:tc>
        <w:tc>
          <w:tcPr>
            <w:tcW w:w="789" w:type="pct"/>
            <w:shd w:val="clear" w:color="auto" w:fill="auto"/>
          </w:tcPr>
          <w:p w14:paraId="6AA9B66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BC723D3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54 (51.84)</w:t>
            </w:r>
          </w:p>
          <w:p w14:paraId="71B6150A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36 (48.16)</w:t>
            </w:r>
          </w:p>
        </w:tc>
        <w:tc>
          <w:tcPr>
            <w:tcW w:w="461" w:type="pct"/>
            <w:shd w:val="clear" w:color="auto" w:fill="auto"/>
          </w:tcPr>
          <w:p w14:paraId="71521418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4D9D979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0.001</w:t>
            </w:r>
          </w:p>
        </w:tc>
      </w:tr>
      <w:tr w:rsidR="003A2C10" w:rsidRPr="00A96D27" w14:paraId="33A6115D" w14:textId="77777777" w:rsidTr="00547FB3">
        <w:tc>
          <w:tcPr>
            <w:tcW w:w="2229" w:type="pct"/>
            <w:shd w:val="clear" w:color="auto" w:fill="auto"/>
          </w:tcPr>
          <w:p w14:paraId="0C6D1726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Age (SD), year</w:t>
            </w:r>
          </w:p>
        </w:tc>
        <w:tc>
          <w:tcPr>
            <w:tcW w:w="786" w:type="pct"/>
            <w:shd w:val="clear" w:color="auto" w:fill="auto"/>
          </w:tcPr>
          <w:p w14:paraId="501DCCA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35.51 (7.89)</w:t>
            </w:r>
          </w:p>
        </w:tc>
        <w:tc>
          <w:tcPr>
            <w:tcW w:w="735" w:type="pct"/>
            <w:shd w:val="clear" w:color="auto" w:fill="auto"/>
          </w:tcPr>
          <w:p w14:paraId="2240A67E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  <w:highlight w:val="black"/>
              </w:rPr>
            </w:pPr>
            <w:r w:rsidRPr="00A96D27">
              <w:rPr>
                <w:rFonts w:cs="Times New Roman"/>
                <w:sz w:val="20"/>
                <w:szCs w:val="20"/>
              </w:rPr>
              <w:t>35.42 (8.06)</w:t>
            </w:r>
          </w:p>
        </w:tc>
        <w:tc>
          <w:tcPr>
            <w:tcW w:w="789" w:type="pct"/>
            <w:shd w:val="clear" w:color="auto" w:fill="auto"/>
          </w:tcPr>
          <w:p w14:paraId="253FED5E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35.46 (7.97)</w:t>
            </w:r>
          </w:p>
        </w:tc>
        <w:tc>
          <w:tcPr>
            <w:tcW w:w="461" w:type="pct"/>
            <w:shd w:val="clear" w:color="auto" w:fill="auto"/>
          </w:tcPr>
          <w:p w14:paraId="2081EE77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  <w:highlight w:val="black"/>
              </w:rPr>
            </w:pPr>
          </w:p>
        </w:tc>
      </w:tr>
      <w:tr w:rsidR="003A2C10" w:rsidRPr="00A96D27" w14:paraId="46A442B7" w14:textId="77777777" w:rsidTr="00547FB3">
        <w:tc>
          <w:tcPr>
            <w:tcW w:w="2229" w:type="pct"/>
            <w:shd w:val="clear" w:color="auto" w:fill="auto"/>
          </w:tcPr>
          <w:p w14:paraId="04F4F73A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Sex</w:t>
            </w:r>
          </w:p>
          <w:p w14:paraId="44BD28C3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Female</w:t>
            </w:r>
          </w:p>
          <w:p w14:paraId="27D19FA0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   Male </w:t>
            </w:r>
          </w:p>
        </w:tc>
        <w:tc>
          <w:tcPr>
            <w:tcW w:w="786" w:type="pct"/>
            <w:shd w:val="clear" w:color="auto" w:fill="auto"/>
          </w:tcPr>
          <w:p w14:paraId="2FE58E59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492C247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35 (52.53)</w:t>
            </w:r>
          </w:p>
          <w:p w14:paraId="5D33DE61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22 (47.47)</w:t>
            </w:r>
          </w:p>
        </w:tc>
        <w:tc>
          <w:tcPr>
            <w:tcW w:w="735" w:type="pct"/>
            <w:shd w:val="clear" w:color="auto" w:fill="auto"/>
          </w:tcPr>
          <w:p w14:paraId="29E71F1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2A12FE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93 (39.91)</w:t>
            </w:r>
          </w:p>
          <w:p w14:paraId="1CB80D6F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40 (60.09)</w:t>
            </w:r>
          </w:p>
        </w:tc>
        <w:tc>
          <w:tcPr>
            <w:tcW w:w="789" w:type="pct"/>
            <w:shd w:val="clear" w:color="auto" w:fill="auto"/>
          </w:tcPr>
          <w:p w14:paraId="5BE8249A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3D11A82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28 (46.53)</w:t>
            </w:r>
          </w:p>
          <w:p w14:paraId="37F2E304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62 (53.47)</w:t>
            </w:r>
          </w:p>
        </w:tc>
        <w:tc>
          <w:tcPr>
            <w:tcW w:w="461" w:type="pct"/>
            <w:shd w:val="clear" w:color="auto" w:fill="auto"/>
          </w:tcPr>
          <w:p w14:paraId="7BFBD89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7B1AF71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0.005</w:t>
            </w:r>
          </w:p>
        </w:tc>
      </w:tr>
      <w:tr w:rsidR="003A2C10" w:rsidRPr="00A96D27" w14:paraId="34B0A37F" w14:textId="77777777" w:rsidTr="00547FB3">
        <w:tc>
          <w:tcPr>
            <w:tcW w:w="2229" w:type="pct"/>
            <w:shd w:val="clear" w:color="auto" w:fill="auto"/>
          </w:tcPr>
          <w:p w14:paraId="26A036F5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Health facility type</w:t>
            </w:r>
          </w:p>
          <w:p w14:paraId="6B690BA0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Primary</w:t>
            </w:r>
          </w:p>
          <w:p w14:paraId="37EFE2ED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Secondary</w:t>
            </w:r>
          </w:p>
          <w:p w14:paraId="08E163DC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   Tertiary </w:t>
            </w:r>
          </w:p>
        </w:tc>
        <w:tc>
          <w:tcPr>
            <w:tcW w:w="786" w:type="pct"/>
            <w:shd w:val="clear" w:color="auto" w:fill="auto"/>
          </w:tcPr>
          <w:p w14:paraId="49C0A68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EC10D9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15 (83.66)</w:t>
            </w:r>
          </w:p>
          <w:p w14:paraId="4F341CF2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38 (14.79)</w:t>
            </w:r>
          </w:p>
          <w:p w14:paraId="1D4752BF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4 (1.56)</w:t>
            </w:r>
          </w:p>
        </w:tc>
        <w:tc>
          <w:tcPr>
            <w:tcW w:w="735" w:type="pct"/>
            <w:shd w:val="clear" w:color="auto" w:fill="auto"/>
          </w:tcPr>
          <w:p w14:paraId="543E3344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1419549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01 (86.27)</w:t>
            </w:r>
          </w:p>
          <w:p w14:paraId="7C090CB3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6 (11.16)</w:t>
            </w:r>
          </w:p>
          <w:p w14:paraId="0239208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6 (2.58)</w:t>
            </w:r>
          </w:p>
        </w:tc>
        <w:tc>
          <w:tcPr>
            <w:tcW w:w="789" w:type="pct"/>
            <w:shd w:val="clear" w:color="auto" w:fill="auto"/>
          </w:tcPr>
          <w:p w14:paraId="64A25587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2B7FE80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416 (84.90)</w:t>
            </w:r>
          </w:p>
          <w:p w14:paraId="27AB58E8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64 (13.06)</w:t>
            </w:r>
          </w:p>
          <w:p w14:paraId="737E7F0A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0 (2.04)</w:t>
            </w:r>
          </w:p>
        </w:tc>
        <w:tc>
          <w:tcPr>
            <w:tcW w:w="461" w:type="pct"/>
            <w:shd w:val="clear" w:color="auto" w:fill="auto"/>
          </w:tcPr>
          <w:p w14:paraId="56DC9CC4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876E80A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0.377</w:t>
            </w:r>
          </w:p>
        </w:tc>
      </w:tr>
      <w:tr w:rsidR="003A2C10" w:rsidRPr="00A96D27" w14:paraId="7A862815" w14:textId="77777777" w:rsidTr="00547FB3">
        <w:tc>
          <w:tcPr>
            <w:tcW w:w="2229" w:type="pct"/>
            <w:shd w:val="clear" w:color="auto" w:fill="auto"/>
          </w:tcPr>
          <w:p w14:paraId="520B02CE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Setting</w:t>
            </w:r>
          </w:p>
          <w:p w14:paraId="0B777154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Rural</w:t>
            </w:r>
          </w:p>
          <w:p w14:paraId="00436ADA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Urban</w:t>
            </w:r>
          </w:p>
          <w:p w14:paraId="3566DDAD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   Peri-urban </w:t>
            </w:r>
          </w:p>
        </w:tc>
        <w:tc>
          <w:tcPr>
            <w:tcW w:w="786" w:type="pct"/>
            <w:shd w:val="clear" w:color="auto" w:fill="auto"/>
          </w:tcPr>
          <w:p w14:paraId="4652FD5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8CD72AD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30 (50.58)</w:t>
            </w:r>
          </w:p>
          <w:p w14:paraId="7CB55E04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10 (42.80)</w:t>
            </w:r>
          </w:p>
          <w:p w14:paraId="54E4B35E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7 (6.61)</w:t>
            </w:r>
          </w:p>
        </w:tc>
        <w:tc>
          <w:tcPr>
            <w:tcW w:w="735" w:type="pct"/>
            <w:shd w:val="clear" w:color="auto" w:fill="auto"/>
          </w:tcPr>
          <w:p w14:paraId="64C1F6F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02D199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87 (37.34)</w:t>
            </w:r>
          </w:p>
          <w:p w14:paraId="5D3B4284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15 (49.36)</w:t>
            </w:r>
          </w:p>
          <w:p w14:paraId="4573B68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31 (13.30)</w:t>
            </w:r>
          </w:p>
        </w:tc>
        <w:tc>
          <w:tcPr>
            <w:tcW w:w="789" w:type="pct"/>
            <w:shd w:val="clear" w:color="auto" w:fill="auto"/>
          </w:tcPr>
          <w:p w14:paraId="032ECCA4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56D506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17 (44.29)</w:t>
            </w:r>
          </w:p>
          <w:p w14:paraId="3DB221F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25 (45.92)</w:t>
            </w:r>
          </w:p>
          <w:p w14:paraId="75CDC117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48 (9.80)</w:t>
            </w:r>
          </w:p>
        </w:tc>
        <w:tc>
          <w:tcPr>
            <w:tcW w:w="461" w:type="pct"/>
            <w:shd w:val="clear" w:color="auto" w:fill="auto"/>
          </w:tcPr>
          <w:p w14:paraId="717590AE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63C50D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0.003</w:t>
            </w:r>
          </w:p>
          <w:p w14:paraId="12F5CB55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A96D27" w14:paraId="1CC25EFA" w14:textId="77777777" w:rsidTr="00547FB3">
        <w:tc>
          <w:tcPr>
            <w:tcW w:w="2229" w:type="pct"/>
            <w:shd w:val="clear" w:color="auto" w:fill="auto"/>
          </w:tcPr>
          <w:p w14:paraId="07BCB447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Highest level of education completed</w:t>
            </w:r>
          </w:p>
          <w:p w14:paraId="6D5CCB00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Some primary/primary</w:t>
            </w:r>
          </w:p>
          <w:p w14:paraId="1BE4BC95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Some secondary/secondary</w:t>
            </w:r>
          </w:p>
          <w:p w14:paraId="31236417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Post-secondary/tertiary</w:t>
            </w:r>
          </w:p>
          <w:p w14:paraId="35C39688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   Other (e.g., Almajiranci) </w:t>
            </w:r>
          </w:p>
        </w:tc>
        <w:tc>
          <w:tcPr>
            <w:tcW w:w="786" w:type="pct"/>
            <w:shd w:val="clear" w:color="auto" w:fill="auto"/>
          </w:tcPr>
          <w:p w14:paraId="2B72A08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784E23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60 (23.35)</w:t>
            </w:r>
          </w:p>
          <w:p w14:paraId="6FE8026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7 (6.61)</w:t>
            </w:r>
          </w:p>
          <w:p w14:paraId="32B1AEE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77 (68.87)</w:t>
            </w:r>
          </w:p>
          <w:p w14:paraId="65904483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3 (1.17)</w:t>
            </w:r>
          </w:p>
        </w:tc>
        <w:tc>
          <w:tcPr>
            <w:tcW w:w="735" w:type="pct"/>
            <w:shd w:val="clear" w:color="auto" w:fill="auto"/>
          </w:tcPr>
          <w:p w14:paraId="6AA138F1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612703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7 (7.30)</w:t>
            </w:r>
          </w:p>
          <w:p w14:paraId="4C67885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33 (14.16)</w:t>
            </w:r>
          </w:p>
          <w:p w14:paraId="3AE6E280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81 (77.68)</w:t>
            </w:r>
          </w:p>
          <w:p w14:paraId="468C215D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 (0.86)</w:t>
            </w:r>
          </w:p>
        </w:tc>
        <w:tc>
          <w:tcPr>
            <w:tcW w:w="789" w:type="pct"/>
            <w:shd w:val="clear" w:color="auto" w:fill="auto"/>
          </w:tcPr>
          <w:p w14:paraId="08E8D6F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78B5D9A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77 (15.71)</w:t>
            </w:r>
          </w:p>
          <w:p w14:paraId="6892CCA9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50 (10.20)</w:t>
            </w:r>
          </w:p>
          <w:p w14:paraId="62C268ED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358 (73.06)</w:t>
            </w:r>
          </w:p>
          <w:p w14:paraId="57403DC3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5 (1.02)</w:t>
            </w:r>
          </w:p>
        </w:tc>
        <w:tc>
          <w:tcPr>
            <w:tcW w:w="461" w:type="pct"/>
            <w:shd w:val="clear" w:color="auto" w:fill="auto"/>
          </w:tcPr>
          <w:p w14:paraId="568E50B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CBC0F8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&lt;0.001</w:t>
            </w:r>
          </w:p>
          <w:p w14:paraId="45AD19C4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A96D27" w14:paraId="3568186E" w14:textId="77777777" w:rsidTr="00547FB3">
        <w:tc>
          <w:tcPr>
            <w:tcW w:w="2229" w:type="pct"/>
            <w:shd w:val="clear" w:color="auto" w:fill="auto"/>
          </w:tcPr>
          <w:p w14:paraId="67C27070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Religion</w:t>
            </w:r>
          </w:p>
          <w:p w14:paraId="29606DCD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Christian </w:t>
            </w:r>
          </w:p>
          <w:p w14:paraId="736127A3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Muslim </w:t>
            </w:r>
          </w:p>
          <w:p w14:paraId="713A9412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   Non-religious </w:t>
            </w:r>
          </w:p>
        </w:tc>
        <w:tc>
          <w:tcPr>
            <w:tcW w:w="786" w:type="pct"/>
            <w:shd w:val="clear" w:color="auto" w:fill="auto"/>
          </w:tcPr>
          <w:p w14:paraId="6F4F5A1E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2411A2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25 (48.64)</w:t>
            </w:r>
          </w:p>
          <w:p w14:paraId="2695EBC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29 (50.19)</w:t>
            </w:r>
          </w:p>
          <w:p w14:paraId="6082999D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3 (1.17)</w:t>
            </w:r>
          </w:p>
        </w:tc>
        <w:tc>
          <w:tcPr>
            <w:tcW w:w="735" w:type="pct"/>
            <w:shd w:val="clear" w:color="auto" w:fill="auto"/>
          </w:tcPr>
          <w:p w14:paraId="0D4C0CF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999BC37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90 (38.63)</w:t>
            </w:r>
          </w:p>
          <w:p w14:paraId="59D66012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42 (60.94)</w:t>
            </w:r>
          </w:p>
          <w:p w14:paraId="1030876E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 (0.43)</w:t>
            </w:r>
          </w:p>
        </w:tc>
        <w:tc>
          <w:tcPr>
            <w:tcW w:w="789" w:type="pct"/>
            <w:shd w:val="clear" w:color="auto" w:fill="auto"/>
          </w:tcPr>
          <w:p w14:paraId="30C8483A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E879491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15 (43.88)</w:t>
            </w:r>
          </w:p>
          <w:p w14:paraId="025B3AB3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71 (55.31)</w:t>
            </w:r>
          </w:p>
          <w:p w14:paraId="00E7851A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4 (0.82)</w:t>
            </w:r>
          </w:p>
        </w:tc>
        <w:tc>
          <w:tcPr>
            <w:tcW w:w="461" w:type="pct"/>
            <w:shd w:val="clear" w:color="auto" w:fill="auto"/>
          </w:tcPr>
          <w:p w14:paraId="4CE9E008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3447C79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0.046</w:t>
            </w:r>
          </w:p>
        </w:tc>
      </w:tr>
      <w:tr w:rsidR="003A2C10" w:rsidRPr="00A96D27" w14:paraId="2D23DDE6" w14:textId="77777777" w:rsidTr="00547FB3">
        <w:tc>
          <w:tcPr>
            <w:tcW w:w="2229" w:type="pct"/>
            <w:shd w:val="clear" w:color="auto" w:fill="auto"/>
          </w:tcPr>
          <w:p w14:paraId="757E1211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Current position of HCW</w:t>
            </w:r>
          </w:p>
          <w:p w14:paraId="00881BC7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CHEW/CHO/attendant/cleaner/casual staff</w:t>
            </w:r>
          </w:p>
          <w:p w14:paraId="009E4FAE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Junior: disease focal person/dispenser</w:t>
            </w:r>
          </w:p>
          <w:p w14:paraId="54636408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Nurse/laboratorian/data scientist</w:t>
            </w:r>
          </w:p>
          <w:p w14:paraId="4751A2D8" w14:textId="638621CE" w:rsidR="003A2C10" w:rsidRPr="00A96D27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Senior: </w:t>
            </w:r>
            <w:r w:rsidR="00670C7A">
              <w:rPr>
                <w:rFonts w:cs="Times New Roman"/>
                <w:sz w:val="20"/>
                <w:szCs w:val="20"/>
              </w:rPr>
              <w:t>Clinician/</w:t>
            </w:r>
            <w:r w:rsidRPr="00A96D27">
              <w:rPr>
                <w:rFonts w:cs="Times New Roman"/>
                <w:sz w:val="20"/>
                <w:szCs w:val="20"/>
              </w:rPr>
              <w:t>administrative/chief nurse</w:t>
            </w:r>
          </w:p>
        </w:tc>
        <w:tc>
          <w:tcPr>
            <w:tcW w:w="786" w:type="pct"/>
            <w:shd w:val="clear" w:color="auto" w:fill="auto"/>
          </w:tcPr>
          <w:p w14:paraId="21E1074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0E1A562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81 (31.52)</w:t>
            </w:r>
          </w:p>
          <w:p w14:paraId="7B9271F8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74 (28.79)</w:t>
            </w:r>
          </w:p>
          <w:p w14:paraId="3C2B415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7 (10.51)</w:t>
            </w:r>
          </w:p>
          <w:p w14:paraId="722860C3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71 (27.63)</w:t>
            </w:r>
          </w:p>
        </w:tc>
        <w:tc>
          <w:tcPr>
            <w:tcW w:w="735" w:type="pct"/>
            <w:shd w:val="clear" w:color="auto" w:fill="auto"/>
          </w:tcPr>
          <w:p w14:paraId="1215152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DD91378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08 (45.92)</w:t>
            </w:r>
          </w:p>
          <w:p w14:paraId="1BCCB312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7 (11.59)</w:t>
            </w:r>
          </w:p>
          <w:p w14:paraId="16FE702A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47 (20.17)</w:t>
            </w:r>
          </w:p>
          <w:p w14:paraId="3B9D786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44 (18.88)</w:t>
            </w:r>
          </w:p>
        </w:tc>
        <w:tc>
          <w:tcPr>
            <w:tcW w:w="789" w:type="pct"/>
            <w:shd w:val="clear" w:color="auto" w:fill="auto"/>
          </w:tcPr>
          <w:p w14:paraId="2321A532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CCB407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88 (38.37)</w:t>
            </w:r>
          </w:p>
          <w:p w14:paraId="7C74CBC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01 (20.61)</w:t>
            </w:r>
          </w:p>
          <w:p w14:paraId="27BA7420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74 (15.10)</w:t>
            </w:r>
          </w:p>
          <w:p w14:paraId="71AD4751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15 (23.47)</w:t>
            </w:r>
          </w:p>
        </w:tc>
        <w:tc>
          <w:tcPr>
            <w:tcW w:w="461" w:type="pct"/>
            <w:shd w:val="clear" w:color="auto" w:fill="auto"/>
          </w:tcPr>
          <w:p w14:paraId="1F95E57D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491B803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&lt;0.001</w:t>
            </w:r>
          </w:p>
          <w:p w14:paraId="754D2F7E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A96D27" w14:paraId="7CB227FD" w14:textId="77777777" w:rsidTr="00547FB3">
        <w:tc>
          <w:tcPr>
            <w:tcW w:w="2229" w:type="pct"/>
            <w:shd w:val="clear" w:color="auto" w:fill="auto"/>
          </w:tcPr>
          <w:p w14:paraId="54049466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Duration in current position, year</w:t>
            </w:r>
          </w:p>
        </w:tc>
        <w:tc>
          <w:tcPr>
            <w:tcW w:w="786" w:type="pct"/>
            <w:shd w:val="clear" w:color="auto" w:fill="auto"/>
          </w:tcPr>
          <w:p w14:paraId="4EBDF0B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2.54 (12.22)</w:t>
            </w:r>
          </w:p>
        </w:tc>
        <w:tc>
          <w:tcPr>
            <w:tcW w:w="735" w:type="pct"/>
            <w:shd w:val="clear" w:color="auto" w:fill="auto"/>
          </w:tcPr>
          <w:p w14:paraId="67C83FE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7.19 (7.63)</w:t>
            </w:r>
          </w:p>
        </w:tc>
        <w:tc>
          <w:tcPr>
            <w:tcW w:w="789" w:type="pct"/>
            <w:shd w:val="clear" w:color="auto" w:fill="auto"/>
          </w:tcPr>
          <w:p w14:paraId="0849175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0.00 (10.63)</w:t>
            </w:r>
          </w:p>
        </w:tc>
        <w:tc>
          <w:tcPr>
            <w:tcW w:w="461" w:type="pct"/>
            <w:shd w:val="clear" w:color="auto" w:fill="auto"/>
          </w:tcPr>
          <w:p w14:paraId="7711B0A2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A96D27" w14:paraId="78B53F83" w14:textId="77777777" w:rsidTr="00547FB3">
        <w:tc>
          <w:tcPr>
            <w:tcW w:w="2229" w:type="pct"/>
            <w:shd w:val="clear" w:color="auto" w:fill="auto"/>
          </w:tcPr>
          <w:p w14:paraId="59B51FE7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Previous training on cholera management</w:t>
            </w:r>
          </w:p>
          <w:p w14:paraId="1495B8A9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No</w:t>
            </w:r>
          </w:p>
          <w:p w14:paraId="4ED9F9C5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  Yes </w:t>
            </w:r>
          </w:p>
        </w:tc>
        <w:tc>
          <w:tcPr>
            <w:tcW w:w="786" w:type="pct"/>
            <w:shd w:val="clear" w:color="auto" w:fill="auto"/>
          </w:tcPr>
          <w:p w14:paraId="1B4FD442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</w:p>
          <w:p w14:paraId="608EABB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72 (66.93)</w:t>
            </w:r>
          </w:p>
          <w:p w14:paraId="5C5E46BF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85 (33.07)</w:t>
            </w:r>
          </w:p>
        </w:tc>
        <w:tc>
          <w:tcPr>
            <w:tcW w:w="735" w:type="pct"/>
            <w:shd w:val="clear" w:color="auto" w:fill="auto"/>
          </w:tcPr>
          <w:p w14:paraId="27CD013A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</w:p>
          <w:p w14:paraId="7EB4E0DD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00 (85.84)</w:t>
            </w:r>
          </w:p>
          <w:p w14:paraId="7C237378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33 (14.16)</w:t>
            </w:r>
          </w:p>
        </w:tc>
        <w:tc>
          <w:tcPr>
            <w:tcW w:w="789" w:type="pct"/>
            <w:shd w:val="clear" w:color="auto" w:fill="auto"/>
          </w:tcPr>
          <w:p w14:paraId="7711C617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</w:p>
          <w:p w14:paraId="7FE9582A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372 (75.92)</w:t>
            </w:r>
          </w:p>
          <w:p w14:paraId="35E82E2E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18 (24.08)</w:t>
            </w:r>
          </w:p>
        </w:tc>
        <w:tc>
          <w:tcPr>
            <w:tcW w:w="461" w:type="pct"/>
            <w:shd w:val="clear" w:color="auto" w:fill="auto"/>
          </w:tcPr>
          <w:p w14:paraId="27407C58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</w:p>
          <w:p w14:paraId="6FEF0971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&lt;0.001</w:t>
            </w:r>
          </w:p>
          <w:p w14:paraId="404A2D3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A96D27" w14:paraId="06017A0A" w14:textId="77777777" w:rsidTr="00547FB3">
        <w:tc>
          <w:tcPr>
            <w:tcW w:w="2229" w:type="pct"/>
            <w:shd w:val="clear" w:color="auto" w:fill="auto"/>
          </w:tcPr>
          <w:p w14:paraId="6732787D" w14:textId="77777777" w:rsidR="003A2C10" w:rsidRPr="00A96D27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A96D27">
              <w:rPr>
                <w:rFonts w:cs="Times New Roman"/>
                <w:b/>
                <w:bCs/>
                <w:sz w:val="20"/>
                <w:szCs w:val="20"/>
              </w:rPr>
              <w:t>Previous response to a cholera outbreak</w:t>
            </w:r>
          </w:p>
          <w:p w14:paraId="16454800" w14:textId="77777777" w:rsidR="003A2C10" w:rsidRPr="00A96D27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No</w:t>
            </w:r>
          </w:p>
          <w:p w14:paraId="7AE7F3C0" w14:textId="77777777" w:rsidR="003A2C10" w:rsidRPr="00A96D27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   Yes </w:t>
            </w:r>
          </w:p>
        </w:tc>
        <w:tc>
          <w:tcPr>
            <w:tcW w:w="786" w:type="pct"/>
            <w:shd w:val="clear" w:color="auto" w:fill="auto"/>
          </w:tcPr>
          <w:p w14:paraId="2F7EFF18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60CF663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86 (33.46)</w:t>
            </w:r>
          </w:p>
          <w:p w14:paraId="2A55166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71 (66.54)</w:t>
            </w:r>
          </w:p>
        </w:tc>
        <w:tc>
          <w:tcPr>
            <w:tcW w:w="735" w:type="pct"/>
            <w:shd w:val="clear" w:color="auto" w:fill="auto"/>
          </w:tcPr>
          <w:p w14:paraId="1D49FAA3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A210B0B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29 (55.36)</w:t>
            </w:r>
          </w:p>
          <w:p w14:paraId="20B177F2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104 (44.64)</w:t>
            </w:r>
          </w:p>
        </w:tc>
        <w:tc>
          <w:tcPr>
            <w:tcW w:w="789" w:type="pct"/>
            <w:shd w:val="clear" w:color="auto" w:fill="auto"/>
          </w:tcPr>
          <w:p w14:paraId="53533550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A3112F5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15 (43.88)</w:t>
            </w:r>
          </w:p>
          <w:p w14:paraId="07B11321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275 (56.12)</w:t>
            </w:r>
          </w:p>
        </w:tc>
        <w:tc>
          <w:tcPr>
            <w:tcW w:w="461" w:type="pct"/>
            <w:shd w:val="clear" w:color="auto" w:fill="auto"/>
          </w:tcPr>
          <w:p w14:paraId="2F378F76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1877DBC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>&lt;0.001</w:t>
            </w:r>
          </w:p>
          <w:p w14:paraId="45EF3CEF" w14:textId="77777777" w:rsidR="003A2C10" w:rsidRPr="00A96D27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</w:tbl>
    <w:p w14:paraId="01B38F14" w14:textId="77777777" w:rsidR="003A2C10" w:rsidRDefault="003A2C10" w:rsidP="003A2C10">
      <w:pPr>
        <w:rPr>
          <w:rFonts w:cs="Times New Roman"/>
        </w:rPr>
        <w:sectPr w:rsidR="003A2C10" w:rsidSect="007A18A9">
          <w:pgSz w:w="11906" w:h="16838"/>
          <w:pgMar w:top="1411" w:right="1411" w:bottom="1411" w:left="1411" w:header="720" w:footer="720" w:gutter="0"/>
          <w:cols w:space="720"/>
          <w:docGrid w:linePitch="360"/>
        </w:sectPr>
      </w:pP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4044"/>
        <w:gridCol w:w="1349"/>
        <w:gridCol w:w="1348"/>
        <w:gridCol w:w="1437"/>
        <w:gridCol w:w="884"/>
      </w:tblGrid>
      <w:tr w:rsidR="003A2C10" w:rsidRPr="00BE7A0E" w14:paraId="5B86BF51" w14:textId="77777777" w:rsidTr="00547FB3">
        <w:tc>
          <w:tcPr>
            <w:tcW w:w="5000" w:type="pct"/>
            <w:gridSpan w:val="5"/>
            <w:shd w:val="clear" w:color="auto" w:fill="FFFFFF" w:themeFill="background1"/>
          </w:tcPr>
          <w:p w14:paraId="6084A3A4" w14:textId="77777777" w:rsidR="003A2C10" w:rsidRPr="00BE7A0E" w:rsidRDefault="003A2C10" w:rsidP="00547FB3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A2C10" w:rsidRPr="00BE7A0E" w14:paraId="5FC4D9C1" w14:textId="77777777" w:rsidTr="00670C7A">
        <w:tc>
          <w:tcPr>
            <w:tcW w:w="2231" w:type="pct"/>
            <w:vMerge w:val="restart"/>
            <w:shd w:val="clear" w:color="auto" w:fill="FFFFFF" w:themeFill="background1"/>
          </w:tcPr>
          <w:p w14:paraId="5B66771E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04F49AEF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36E87EEB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2769" w:type="pct"/>
            <w:gridSpan w:val="4"/>
            <w:shd w:val="clear" w:color="auto" w:fill="D9D9D9" w:themeFill="background1" w:themeFillShade="D9"/>
          </w:tcPr>
          <w:p w14:paraId="1059CAC6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WASH</w:t>
            </w:r>
          </w:p>
        </w:tc>
      </w:tr>
      <w:tr w:rsidR="003A2C10" w:rsidRPr="00BE7A0E" w14:paraId="50D7553D" w14:textId="77777777" w:rsidTr="00670C7A">
        <w:tc>
          <w:tcPr>
            <w:tcW w:w="2231" w:type="pct"/>
            <w:vMerge/>
            <w:shd w:val="clear" w:color="auto" w:fill="FFFFFF" w:themeFill="background1"/>
          </w:tcPr>
          <w:p w14:paraId="1DE2BA6D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FFFFFF" w:themeFill="background1"/>
          </w:tcPr>
          <w:p w14:paraId="1E169DFF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Good score</w:t>
            </w:r>
          </w:p>
          <w:p w14:paraId="64B81487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344]</w:t>
            </w:r>
          </w:p>
          <w:p w14:paraId="04F87788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744" w:type="pct"/>
            <w:shd w:val="clear" w:color="auto" w:fill="FFFFFF" w:themeFill="background1"/>
          </w:tcPr>
          <w:p w14:paraId="4B0E52E1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oor score</w:t>
            </w:r>
          </w:p>
          <w:p w14:paraId="7F8E5D99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146]</w:t>
            </w:r>
          </w:p>
          <w:p w14:paraId="13A9AAF3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793" w:type="pct"/>
            <w:shd w:val="clear" w:color="auto" w:fill="FFFFFF" w:themeFill="background1"/>
          </w:tcPr>
          <w:p w14:paraId="6F0FE332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Overall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score</w:t>
            </w:r>
          </w:p>
          <w:p w14:paraId="4F8BFAD6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490]</w:t>
            </w:r>
          </w:p>
          <w:p w14:paraId="4822BF61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488" w:type="pct"/>
            <w:shd w:val="clear" w:color="auto" w:fill="FFFFFF" w:themeFill="background1"/>
          </w:tcPr>
          <w:p w14:paraId="7814CBB2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-value</w:t>
            </w:r>
          </w:p>
        </w:tc>
      </w:tr>
      <w:tr w:rsidR="003A2C10" w:rsidRPr="00BE7A0E" w14:paraId="68A6F163" w14:textId="77777777" w:rsidTr="00670C7A">
        <w:tc>
          <w:tcPr>
            <w:tcW w:w="2231" w:type="pct"/>
            <w:shd w:val="clear" w:color="auto" w:fill="FFFFFF" w:themeFill="background1"/>
          </w:tcPr>
          <w:p w14:paraId="6FEDDC73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 xml:space="preserve">State </w:t>
            </w:r>
          </w:p>
          <w:p w14:paraId="132F1912" w14:textId="77777777" w:rsidR="003A2C10" w:rsidRPr="00BE7A0E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Adamawa</w:t>
            </w:r>
          </w:p>
          <w:p w14:paraId="10E19398" w14:textId="77777777" w:rsidR="003A2C10" w:rsidRPr="00BE7A0E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Bauchi </w:t>
            </w:r>
          </w:p>
        </w:tc>
        <w:tc>
          <w:tcPr>
            <w:tcW w:w="744" w:type="pct"/>
            <w:shd w:val="clear" w:color="auto" w:fill="FFFFFF" w:themeFill="background1"/>
          </w:tcPr>
          <w:p w14:paraId="38E7EFB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4E3C32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68 (48.84)</w:t>
            </w:r>
          </w:p>
          <w:p w14:paraId="20C2853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76 (51.16)</w:t>
            </w:r>
          </w:p>
        </w:tc>
        <w:tc>
          <w:tcPr>
            <w:tcW w:w="744" w:type="pct"/>
            <w:shd w:val="clear" w:color="auto" w:fill="FFFFFF" w:themeFill="background1"/>
          </w:tcPr>
          <w:p w14:paraId="617C49F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82F810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6 (58.90)</w:t>
            </w:r>
          </w:p>
          <w:p w14:paraId="51757E4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0 (41.10)</w:t>
            </w:r>
          </w:p>
        </w:tc>
        <w:tc>
          <w:tcPr>
            <w:tcW w:w="793" w:type="pct"/>
            <w:shd w:val="clear" w:color="auto" w:fill="FFFFFF" w:themeFill="background1"/>
          </w:tcPr>
          <w:p w14:paraId="237B0F9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311CF8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54 (51.84)</w:t>
            </w:r>
          </w:p>
          <w:p w14:paraId="1D522B7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36 (48.16)</w:t>
            </w:r>
          </w:p>
        </w:tc>
        <w:tc>
          <w:tcPr>
            <w:tcW w:w="488" w:type="pct"/>
            <w:shd w:val="clear" w:color="auto" w:fill="FFFFFF" w:themeFill="background1"/>
          </w:tcPr>
          <w:p w14:paraId="7459E5B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7CDAE5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041</w:t>
            </w:r>
          </w:p>
        </w:tc>
      </w:tr>
      <w:tr w:rsidR="003A2C10" w:rsidRPr="00BE7A0E" w14:paraId="088D6187" w14:textId="77777777" w:rsidTr="00670C7A">
        <w:tc>
          <w:tcPr>
            <w:tcW w:w="2231" w:type="pct"/>
            <w:shd w:val="clear" w:color="auto" w:fill="FFFFFF" w:themeFill="background1"/>
          </w:tcPr>
          <w:p w14:paraId="6787475E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Age, year</w:t>
            </w:r>
          </w:p>
        </w:tc>
        <w:tc>
          <w:tcPr>
            <w:tcW w:w="744" w:type="pct"/>
            <w:shd w:val="clear" w:color="auto" w:fill="FFFFFF" w:themeFill="background1"/>
          </w:tcPr>
          <w:p w14:paraId="4BC9CA4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.94 (7.99)</w:t>
            </w:r>
          </w:p>
        </w:tc>
        <w:tc>
          <w:tcPr>
            <w:tcW w:w="744" w:type="pct"/>
            <w:shd w:val="clear" w:color="auto" w:fill="FFFFFF" w:themeFill="background1"/>
          </w:tcPr>
          <w:p w14:paraId="1761B33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4.34 (7.83)</w:t>
            </w:r>
          </w:p>
        </w:tc>
        <w:tc>
          <w:tcPr>
            <w:tcW w:w="793" w:type="pct"/>
            <w:shd w:val="clear" w:color="auto" w:fill="FFFFFF" w:themeFill="background1"/>
          </w:tcPr>
          <w:p w14:paraId="1A24883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.46 (7.97)</w:t>
            </w:r>
          </w:p>
        </w:tc>
        <w:tc>
          <w:tcPr>
            <w:tcW w:w="488" w:type="pct"/>
            <w:shd w:val="clear" w:color="auto" w:fill="FFFFFF" w:themeFill="background1"/>
          </w:tcPr>
          <w:p w14:paraId="068A73E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BE7A0E" w14:paraId="5794CF66" w14:textId="77777777" w:rsidTr="00670C7A">
        <w:tc>
          <w:tcPr>
            <w:tcW w:w="2231" w:type="pct"/>
            <w:shd w:val="clear" w:color="auto" w:fill="FFFFFF" w:themeFill="background1"/>
          </w:tcPr>
          <w:p w14:paraId="32E32E24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Sex</w:t>
            </w:r>
          </w:p>
          <w:p w14:paraId="506DFA76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Female</w:t>
            </w:r>
          </w:p>
          <w:p w14:paraId="262E637A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Male </w:t>
            </w:r>
          </w:p>
        </w:tc>
        <w:tc>
          <w:tcPr>
            <w:tcW w:w="744" w:type="pct"/>
            <w:shd w:val="clear" w:color="auto" w:fill="FFFFFF" w:themeFill="background1"/>
          </w:tcPr>
          <w:p w14:paraId="5CAAF44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56ACB3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66 (48.26)</w:t>
            </w:r>
          </w:p>
          <w:p w14:paraId="0D0210D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78 (51.74)</w:t>
            </w:r>
          </w:p>
        </w:tc>
        <w:tc>
          <w:tcPr>
            <w:tcW w:w="744" w:type="pct"/>
            <w:shd w:val="clear" w:color="auto" w:fill="FFFFFF" w:themeFill="background1"/>
          </w:tcPr>
          <w:p w14:paraId="234D9DA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3A56E9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2 (42.47)</w:t>
            </w:r>
          </w:p>
          <w:p w14:paraId="2C91C5F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4 (57.53)</w:t>
            </w:r>
          </w:p>
        </w:tc>
        <w:tc>
          <w:tcPr>
            <w:tcW w:w="793" w:type="pct"/>
            <w:shd w:val="clear" w:color="auto" w:fill="FFFFFF" w:themeFill="background1"/>
          </w:tcPr>
          <w:p w14:paraId="6F65816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4224E5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8 (46.53)</w:t>
            </w:r>
          </w:p>
          <w:p w14:paraId="53245E9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62 (53.47)</w:t>
            </w:r>
          </w:p>
        </w:tc>
        <w:tc>
          <w:tcPr>
            <w:tcW w:w="488" w:type="pct"/>
            <w:shd w:val="clear" w:color="auto" w:fill="FFFFFF" w:themeFill="background1"/>
          </w:tcPr>
          <w:p w14:paraId="354E5BF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A29FB2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240</w:t>
            </w:r>
          </w:p>
        </w:tc>
      </w:tr>
      <w:tr w:rsidR="003A2C10" w:rsidRPr="00BE7A0E" w14:paraId="30CA239C" w14:textId="77777777" w:rsidTr="00670C7A">
        <w:tc>
          <w:tcPr>
            <w:tcW w:w="2231" w:type="pct"/>
            <w:shd w:val="clear" w:color="auto" w:fill="FFFFFF" w:themeFill="background1"/>
          </w:tcPr>
          <w:p w14:paraId="02E559CB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Health facility type</w:t>
            </w:r>
          </w:p>
          <w:p w14:paraId="33B27D24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Primary</w:t>
            </w:r>
          </w:p>
          <w:p w14:paraId="617790FD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econdary</w:t>
            </w:r>
          </w:p>
          <w:p w14:paraId="4302329F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Tertiary </w:t>
            </w:r>
          </w:p>
        </w:tc>
        <w:tc>
          <w:tcPr>
            <w:tcW w:w="744" w:type="pct"/>
            <w:shd w:val="clear" w:color="auto" w:fill="FFFFFF" w:themeFill="background1"/>
          </w:tcPr>
          <w:p w14:paraId="465CC92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09D399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91 (84.59)</w:t>
            </w:r>
          </w:p>
          <w:p w14:paraId="5AB6B1E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7 (13.66)</w:t>
            </w:r>
          </w:p>
          <w:p w14:paraId="2DD34A7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 (1.74)</w:t>
            </w:r>
          </w:p>
        </w:tc>
        <w:tc>
          <w:tcPr>
            <w:tcW w:w="744" w:type="pct"/>
            <w:shd w:val="clear" w:color="auto" w:fill="FFFFFF" w:themeFill="background1"/>
          </w:tcPr>
          <w:p w14:paraId="1DDCEB3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F3835A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5 (85.62)</w:t>
            </w:r>
          </w:p>
          <w:p w14:paraId="6A6E587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7 (11.64)</w:t>
            </w:r>
          </w:p>
          <w:p w14:paraId="264504E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 (2.74)</w:t>
            </w:r>
          </w:p>
        </w:tc>
        <w:tc>
          <w:tcPr>
            <w:tcW w:w="793" w:type="pct"/>
            <w:shd w:val="clear" w:color="auto" w:fill="FFFFFF" w:themeFill="background1"/>
          </w:tcPr>
          <w:p w14:paraId="40D90D4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1DFE31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16 (84.90)</w:t>
            </w:r>
          </w:p>
          <w:p w14:paraId="6518CCD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4 (13.06)</w:t>
            </w:r>
          </w:p>
          <w:p w14:paraId="03763C6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 (2.04)</w:t>
            </w:r>
          </w:p>
        </w:tc>
        <w:tc>
          <w:tcPr>
            <w:tcW w:w="488" w:type="pct"/>
            <w:shd w:val="clear" w:color="auto" w:fill="FFFFFF" w:themeFill="background1"/>
          </w:tcPr>
          <w:p w14:paraId="69F70F8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61BBA6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660</w:t>
            </w:r>
          </w:p>
        </w:tc>
      </w:tr>
      <w:tr w:rsidR="003A2C10" w:rsidRPr="00BE7A0E" w14:paraId="62F65618" w14:textId="77777777" w:rsidTr="00670C7A">
        <w:tc>
          <w:tcPr>
            <w:tcW w:w="2231" w:type="pct"/>
            <w:shd w:val="clear" w:color="auto" w:fill="FFFFFF" w:themeFill="background1"/>
          </w:tcPr>
          <w:p w14:paraId="5E548B6B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Setting</w:t>
            </w:r>
          </w:p>
          <w:p w14:paraId="6C757FC1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Rural</w:t>
            </w:r>
          </w:p>
          <w:p w14:paraId="72B300ED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Urban</w:t>
            </w:r>
          </w:p>
          <w:p w14:paraId="58378101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Peri-urban </w:t>
            </w:r>
          </w:p>
        </w:tc>
        <w:tc>
          <w:tcPr>
            <w:tcW w:w="744" w:type="pct"/>
            <w:shd w:val="clear" w:color="auto" w:fill="FFFFFF" w:themeFill="background1"/>
          </w:tcPr>
          <w:p w14:paraId="645CD56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873F30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53 (44.48)</w:t>
            </w:r>
          </w:p>
          <w:p w14:paraId="733E9A1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56 (45.35)</w:t>
            </w:r>
          </w:p>
          <w:p w14:paraId="43A9988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(10.17)</w:t>
            </w:r>
          </w:p>
        </w:tc>
        <w:tc>
          <w:tcPr>
            <w:tcW w:w="744" w:type="pct"/>
            <w:shd w:val="clear" w:color="auto" w:fill="FFFFFF" w:themeFill="background1"/>
          </w:tcPr>
          <w:p w14:paraId="5C4D53C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D93BFE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4 (43.84)</w:t>
            </w:r>
          </w:p>
          <w:p w14:paraId="4834D24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9 (47.26)</w:t>
            </w:r>
          </w:p>
          <w:p w14:paraId="2D731EA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 (8.90)</w:t>
            </w:r>
          </w:p>
        </w:tc>
        <w:tc>
          <w:tcPr>
            <w:tcW w:w="793" w:type="pct"/>
            <w:shd w:val="clear" w:color="auto" w:fill="FFFFFF" w:themeFill="background1"/>
          </w:tcPr>
          <w:p w14:paraId="346C672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DBE25A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7 (44.29)</w:t>
            </w:r>
          </w:p>
          <w:p w14:paraId="42B6388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5 (45.92)</w:t>
            </w:r>
          </w:p>
          <w:p w14:paraId="63A35ED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8(9.80)</w:t>
            </w:r>
          </w:p>
        </w:tc>
        <w:tc>
          <w:tcPr>
            <w:tcW w:w="488" w:type="pct"/>
            <w:shd w:val="clear" w:color="auto" w:fill="FFFFFF" w:themeFill="background1"/>
          </w:tcPr>
          <w:p w14:paraId="0D7B63F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1B68AC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878</w:t>
            </w:r>
          </w:p>
        </w:tc>
      </w:tr>
      <w:tr w:rsidR="003A2C10" w:rsidRPr="00BE7A0E" w14:paraId="3E0CD5EF" w14:textId="77777777" w:rsidTr="00670C7A">
        <w:tc>
          <w:tcPr>
            <w:tcW w:w="2231" w:type="pct"/>
            <w:shd w:val="clear" w:color="auto" w:fill="FFFFFF" w:themeFill="background1"/>
          </w:tcPr>
          <w:p w14:paraId="1F51CF35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Highest level of education completed</w:t>
            </w:r>
          </w:p>
          <w:p w14:paraId="2086DABB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ome primary/primary</w:t>
            </w:r>
          </w:p>
          <w:p w14:paraId="7081ED6E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ome secondary/secondary</w:t>
            </w:r>
          </w:p>
          <w:p w14:paraId="437E8953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Post-secondary/tertiary</w:t>
            </w:r>
          </w:p>
          <w:p w14:paraId="68671270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Other (e.g., Almajiranci) </w:t>
            </w:r>
          </w:p>
        </w:tc>
        <w:tc>
          <w:tcPr>
            <w:tcW w:w="744" w:type="pct"/>
            <w:shd w:val="clear" w:color="auto" w:fill="FFFFFF" w:themeFill="background1"/>
          </w:tcPr>
          <w:p w14:paraId="553B31F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AF9DF4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2 (18.02)</w:t>
            </w:r>
          </w:p>
          <w:p w14:paraId="3EF75FE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3 (6.69)</w:t>
            </w:r>
          </w:p>
          <w:p w14:paraId="3326710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55 (74.13)</w:t>
            </w:r>
          </w:p>
          <w:p w14:paraId="64CB63D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 (1.16)</w:t>
            </w:r>
          </w:p>
        </w:tc>
        <w:tc>
          <w:tcPr>
            <w:tcW w:w="744" w:type="pct"/>
            <w:shd w:val="clear" w:color="auto" w:fill="FFFFFF" w:themeFill="background1"/>
          </w:tcPr>
          <w:p w14:paraId="69C2662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1D5DCB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5 (10.27)</w:t>
            </w:r>
          </w:p>
          <w:p w14:paraId="6480CCD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7 (18.49)</w:t>
            </w:r>
          </w:p>
          <w:p w14:paraId="3C40349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3 (70.55)</w:t>
            </w:r>
          </w:p>
          <w:p w14:paraId="062D894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 (0.68)</w:t>
            </w:r>
          </w:p>
        </w:tc>
        <w:tc>
          <w:tcPr>
            <w:tcW w:w="793" w:type="pct"/>
            <w:shd w:val="clear" w:color="auto" w:fill="FFFFFF" w:themeFill="background1"/>
          </w:tcPr>
          <w:p w14:paraId="1BF914A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D9A480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7 (15.71)</w:t>
            </w:r>
          </w:p>
          <w:p w14:paraId="62C9E39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0 (10.20)</w:t>
            </w:r>
          </w:p>
          <w:p w14:paraId="762D411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8 (73.06)</w:t>
            </w:r>
          </w:p>
          <w:p w14:paraId="4128024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 (1.02)</w:t>
            </w:r>
          </w:p>
        </w:tc>
        <w:tc>
          <w:tcPr>
            <w:tcW w:w="488" w:type="pct"/>
            <w:shd w:val="clear" w:color="auto" w:fill="FFFFFF" w:themeFill="background1"/>
          </w:tcPr>
          <w:p w14:paraId="36EB2FE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798DAB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0438D6F6" w14:textId="77777777" w:rsidTr="00670C7A">
        <w:tc>
          <w:tcPr>
            <w:tcW w:w="2231" w:type="pct"/>
            <w:shd w:val="clear" w:color="auto" w:fill="FFFFFF" w:themeFill="background1"/>
          </w:tcPr>
          <w:p w14:paraId="237C3351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Current position of HCW</w:t>
            </w:r>
          </w:p>
          <w:p w14:paraId="6EC95D3A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CHEW/CHO/attendant/cleaner/casual staff</w:t>
            </w:r>
          </w:p>
          <w:p w14:paraId="3E0A59C1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Junior: disease focal person/dispenser</w:t>
            </w:r>
          </w:p>
          <w:p w14:paraId="2E22194E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urse/laboratorian/data scientist</w:t>
            </w:r>
          </w:p>
          <w:p w14:paraId="2280C0DC" w14:textId="40160098" w:rsidR="003A2C10" w:rsidRPr="00BE7A0E" w:rsidRDefault="00670C7A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Senior: </w:t>
            </w:r>
            <w:r>
              <w:rPr>
                <w:rFonts w:cs="Times New Roman"/>
                <w:sz w:val="20"/>
                <w:szCs w:val="20"/>
              </w:rPr>
              <w:t>Clinician/</w:t>
            </w:r>
            <w:r w:rsidRPr="00A96D27">
              <w:rPr>
                <w:rFonts w:cs="Times New Roman"/>
                <w:sz w:val="20"/>
                <w:szCs w:val="20"/>
              </w:rPr>
              <w:t>administrative/chief nurse</w:t>
            </w:r>
          </w:p>
        </w:tc>
        <w:tc>
          <w:tcPr>
            <w:tcW w:w="744" w:type="pct"/>
            <w:shd w:val="clear" w:color="auto" w:fill="FFFFFF" w:themeFill="background1"/>
          </w:tcPr>
          <w:p w14:paraId="40737DF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9B4D9A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9 (37.50)</w:t>
            </w:r>
          </w:p>
          <w:p w14:paraId="1A0EC2D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0 (20.35)</w:t>
            </w:r>
          </w:p>
          <w:p w14:paraId="4355B6E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1 (14.83)</w:t>
            </w:r>
          </w:p>
          <w:p w14:paraId="537A1B3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8 (25.58)</w:t>
            </w:r>
          </w:p>
        </w:tc>
        <w:tc>
          <w:tcPr>
            <w:tcW w:w="744" w:type="pct"/>
            <w:shd w:val="clear" w:color="auto" w:fill="FFFFFF" w:themeFill="background1"/>
          </w:tcPr>
          <w:p w14:paraId="0E738B8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1BBFBB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9 (40.41)</w:t>
            </w:r>
          </w:p>
          <w:p w14:paraId="23B3FD7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1 (21.23)</w:t>
            </w:r>
          </w:p>
          <w:p w14:paraId="4B0E6B6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3 (15.75)</w:t>
            </w:r>
          </w:p>
          <w:p w14:paraId="756ECA1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7 (18.49)</w:t>
            </w:r>
          </w:p>
        </w:tc>
        <w:tc>
          <w:tcPr>
            <w:tcW w:w="793" w:type="pct"/>
            <w:shd w:val="clear" w:color="auto" w:fill="FFFFFF" w:themeFill="background1"/>
          </w:tcPr>
          <w:p w14:paraId="364B02B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6B2E4F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88 (38.37)</w:t>
            </w:r>
          </w:p>
          <w:p w14:paraId="4805C49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1 (20.61)</w:t>
            </w:r>
          </w:p>
          <w:p w14:paraId="2052F8C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4 (15.10)</w:t>
            </w:r>
          </w:p>
          <w:p w14:paraId="6C7BD21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5 (23.47)</w:t>
            </w:r>
          </w:p>
        </w:tc>
        <w:tc>
          <w:tcPr>
            <w:tcW w:w="488" w:type="pct"/>
            <w:shd w:val="clear" w:color="auto" w:fill="FFFFFF" w:themeFill="background1"/>
          </w:tcPr>
          <w:p w14:paraId="653808C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1B4E81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302</w:t>
            </w:r>
          </w:p>
        </w:tc>
      </w:tr>
      <w:tr w:rsidR="003A2C10" w:rsidRPr="00BE7A0E" w14:paraId="44F4EAC0" w14:textId="77777777" w:rsidTr="00670C7A">
        <w:tc>
          <w:tcPr>
            <w:tcW w:w="2231" w:type="pct"/>
            <w:shd w:val="clear" w:color="auto" w:fill="FFFFFF" w:themeFill="background1"/>
          </w:tcPr>
          <w:p w14:paraId="139B409C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Duration in current position, year</w:t>
            </w:r>
          </w:p>
        </w:tc>
        <w:tc>
          <w:tcPr>
            <w:tcW w:w="744" w:type="pct"/>
            <w:shd w:val="clear" w:color="auto" w:fill="FFFFFF" w:themeFill="background1"/>
          </w:tcPr>
          <w:p w14:paraId="460A5EB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.26 (11.37)</w:t>
            </w:r>
          </w:p>
        </w:tc>
        <w:tc>
          <w:tcPr>
            <w:tcW w:w="744" w:type="pct"/>
            <w:shd w:val="clear" w:color="auto" w:fill="FFFFFF" w:themeFill="background1"/>
          </w:tcPr>
          <w:p w14:paraId="16E0553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.03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BE7A0E">
              <w:rPr>
                <w:rFonts w:cs="Times New Roman"/>
                <w:sz w:val="20"/>
                <w:szCs w:val="20"/>
              </w:rPr>
              <w:t>(7.90)</w:t>
            </w:r>
          </w:p>
        </w:tc>
        <w:tc>
          <w:tcPr>
            <w:tcW w:w="793" w:type="pct"/>
            <w:shd w:val="clear" w:color="auto" w:fill="FFFFFF" w:themeFill="background1"/>
          </w:tcPr>
          <w:p w14:paraId="3732FF4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.00 (10.63)</w:t>
            </w:r>
          </w:p>
        </w:tc>
        <w:tc>
          <w:tcPr>
            <w:tcW w:w="488" w:type="pct"/>
            <w:shd w:val="clear" w:color="auto" w:fill="FFFFFF" w:themeFill="background1"/>
          </w:tcPr>
          <w:p w14:paraId="3A78BCE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BE7A0E" w14:paraId="2E2C8EAC" w14:textId="77777777" w:rsidTr="00670C7A">
        <w:tc>
          <w:tcPr>
            <w:tcW w:w="2231" w:type="pct"/>
            <w:shd w:val="clear" w:color="auto" w:fill="FFFFFF" w:themeFill="background1"/>
          </w:tcPr>
          <w:p w14:paraId="02DE9DFF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revious training on cholera management</w:t>
            </w:r>
          </w:p>
          <w:p w14:paraId="315FF5BC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o</w:t>
            </w:r>
          </w:p>
          <w:p w14:paraId="49630CAF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Yes </w:t>
            </w:r>
          </w:p>
        </w:tc>
        <w:tc>
          <w:tcPr>
            <w:tcW w:w="744" w:type="pct"/>
            <w:shd w:val="clear" w:color="auto" w:fill="FFFFFF" w:themeFill="background1"/>
          </w:tcPr>
          <w:p w14:paraId="77EA68D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6C4128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45 (71.22)</w:t>
            </w:r>
          </w:p>
          <w:p w14:paraId="5B08E2D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9 (28.78)</w:t>
            </w:r>
          </w:p>
        </w:tc>
        <w:tc>
          <w:tcPr>
            <w:tcW w:w="744" w:type="pct"/>
            <w:shd w:val="clear" w:color="auto" w:fill="FFFFFF" w:themeFill="background1"/>
          </w:tcPr>
          <w:p w14:paraId="7EF466A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112956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7 (86.99)</w:t>
            </w:r>
          </w:p>
          <w:p w14:paraId="40FAFCD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9 (13.01)</w:t>
            </w:r>
          </w:p>
        </w:tc>
        <w:tc>
          <w:tcPr>
            <w:tcW w:w="793" w:type="pct"/>
            <w:shd w:val="clear" w:color="auto" w:fill="FFFFFF" w:themeFill="background1"/>
          </w:tcPr>
          <w:p w14:paraId="77C1BAA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E23D24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72 (75.92)</w:t>
            </w:r>
          </w:p>
          <w:p w14:paraId="1F4777D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8 (24.08)</w:t>
            </w:r>
          </w:p>
        </w:tc>
        <w:tc>
          <w:tcPr>
            <w:tcW w:w="488" w:type="pct"/>
            <w:shd w:val="clear" w:color="auto" w:fill="FFFFFF" w:themeFill="background1"/>
          </w:tcPr>
          <w:p w14:paraId="13CE335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894C3E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68E5F459" w14:textId="77777777" w:rsidTr="00670C7A">
        <w:tc>
          <w:tcPr>
            <w:tcW w:w="2231" w:type="pct"/>
            <w:shd w:val="clear" w:color="auto" w:fill="FFFFFF" w:themeFill="background1"/>
          </w:tcPr>
          <w:p w14:paraId="2D7388AC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revious response to a cholera outbreak</w:t>
            </w:r>
          </w:p>
          <w:p w14:paraId="444F06D3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o</w:t>
            </w:r>
          </w:p>
          <w:p w14:paraId="26C5AC6A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Yes </w:t>
            </w:r>
          </w:p>
        </w:tc>
        <w:tc>
          <w:tcPr>
            <w:tcW w:w="744" w:type="pct"/>
            <w:shd w:val="clear" w:color="auto" w:fill="FFFFFF" w:themeFill="background1"/>
          </w:tcPr>
          <w:p w14:paraId="0874173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8ABF92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1 (38.08)</w:t>
            </w:r>
          </w:p>
          <w:p w14:paraId="2882AC1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3 (61.92)</w:t>
            </w:r>
          </w:p>
        </w:tc>
        <w:tc>
          <w:tcPr>
            <w:tcW w:w="744" w:type="pct"/>
            <w:shd w:val="clear" w:color="auto" w:fill="FFFFFF" w:themeFill="background1"/>
          </w:tcPr>
          <w:p w14:paraId="381063B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7CE454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4 (57.53)</w:t>
            </w:r>
          </w:p>
          <w:p w14:paraId="6F43F6C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2 (42.47)</w:t>
            </w:r>
          </w:p>
        </w:tc>
        <w:tc>
          <w:tcPr>
            <w:tcW w:w="793" w:type="pct"/>
            <w:shd w:val="clear" w:color="auto" w:fill="FFFFFF" w:themeFill="background1"/>
          </w:tcPr>
          <w:p w14:paraId="1D5E14A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D4BB3C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5 (43.88)</w:t>
            </w:r>
          </w:p>
          <w:p w14:paraId="1C3C69A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75 (56.12)</w:t>
            </w:r>
          </w:p>
        </w:tc>
        <w:tc>
          <w:tcPr>
            <w:tcW w:w="488" w:type="pct"/>
            <w:shd w:val="clear" w:color="auto" w:fill="FFFFFF" w:themeFill="background1"/>
          </w:tcPr>
          <w:p w14:paraId="54AD0FE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E4785D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</w:tbl>
    <w:p w14:paraId="58DBEE78" w14:textId="77777777" w:rsidR="003A2C10" w:rsidRDefault="003A2C10" w:rsidP="003A2C10">
      <w:pPr>
        <w:rPr>
          <w:rFonts w:cs="Times New Roman"/>
        </w:rPr>
      </w:pPr>
    </w:p>
    <w:p w14:paraId="08586044" w14:textId="77777777" w:rsidR="003A2C10" w:rsidRDefault="003A2C10" w:rsidP="003A2C10">
      <w:pPr>
        <w:rPr>
          <w:rFonts w:cs="Times New Roman"/>
        </w:rPr>
      </w:pPr>
    </w:p>
    <w:p w14:paraId="4171CF0B" w14:textId="77777777" w:rsidR="003A2C10" w:rsidRDefault="003A2C10" w:rsidP="003A2C10">
      <w:pPr>
        <w:rPr>
          <w:rFonts w:cs="Times New Roman"/>
        </w:rPr>
      </w:pPr>
    </w:p>
    <w:p w14:paraId="4620B7A1" w14:textId="77777777" w:rsidR="003A2C10" w:rsidRDefault="003A2C10" w:rsidP="003A2C10">
      <w:pPr>
        <w:rPr>
          <w:rFonts w:cs="Times New Roman"/>
        </w:rPr>
      </w:pPr>
    </w:p>
    <w:p w14:paraId="70318522" w14:textId="77777777" w:rsidR="003A2C10" w:rsidRDefault="003A2C10" w:rsidP="003A2C10">
      <w:pPr>
        <w:rPr>
          <w:rFonts w:cs="Times New Roman"/>
        </w:rPr>
      </w:pP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4044"/>
        <w:gridCol w:w="1437"/>
        <w:gridCol w:w="1348"/>
        <w:gridCol w:w="1437"/>
        <w:gridCol w:w="796"/>
      </w:tblGrid>
      <w:tr w:rsidR="003A2C10" w:rsidRPr="00BE7A0E" w14:paraId="01FDF6D6" w14:textId="77777777" w:rsidTr="00547FB3">
        <w:tc>
          <w:tcPr>
            <w:tcW w:w="5000" w:type="pct"/>
            <w:gridSpan w:val="5"/>
            <w:shd w:val="clear" w:color="auto" w:fill="FFFFFF" w:themeFill="background1"/>
          </w:tcPr>
          <w:p w14:paraId="36CD6DE7" w14:textId="77777777" w:rsidR="003A2C10" w:rsidRPr="00BE7A0E" w:rsidRDefault="003A2C10" w:rsidP="00547FB3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A2C10" w:rsidRPr="00BE7A0E" w14:paraId="462C9E39" w14:textId="77777777" w:rsidTr="00670C7A">
        <w:tc>
          <w:tcPr>
            <w:tcW w:w="2231" w:type="pct"/>
            <w:vMerge w:val="restart"/>
            <w:shd w:val="clear" w:color="auto" w:fill="FFFFFF" w:themeFill="background1"/>
          </w:tcPr>
          <w:p w14:paraId="06F320E6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3841D107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4FFCD03A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2769" w:type="pct"/>
            <w:gridSpan w:val="4"/>
            <w:shd w:val="clear" w:color="auto" w:fill="D9D9D9" w:themeFill="background1" w:themeFillShade="D9"/>
          </w:tcPr>
          <w:p w14:paraId="30CD11B2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 xml:space="preserve">Surveillance and laboratory </w:t>
            </w:r>
          </w:p>
        </w:tc>
      </w:tr>
      <w:tr w:rsidR="003A2C10" w:rsidRPr="00BE7A0E" w14:paraId="34FAE230" w14:textId="77777777" w:rsidTr="00670C7A">
        <w:tc>
          <w:tcPr>
            <w:tcW w:w="2231" w:type="pct"/>
            <w:vMerge/>
            <w:shd w:val="clear" w:color="auto" w:fill="FFFFFF" w:themeFill="background1"/>
          </w:tcPr>
          <w:p w14:paraId="38BED244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93" w:type="pct"/>
            <w:shd w:val="clear" w:color="auto" w:fill="FFFFFF" w:themeFill="background1"/>
          </w:tcPr>
          <w:p w14:paraId="0B954137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Good score</w:t>
            </w:r>
          </w:p>
          <w:p w14:paraId="77F38B88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258]</w:t>
            </w:r>
          </w:p>
          <w:p w14:paraId="553CD538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744" w:type="pct"/>
            <w:shd w:val="clear" w:color="auto" w:fill="FFFFFF" w:themeFill="background1"/>
          </w:tcPr>
          <w:p w14:paraId="19CCA614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oor score</w:t>
            </w:r>
          </w:p>
          <w:p w14:paraId="5B0C13D9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232]</w:t>
            </w:r>
          </w:p>
          <w:p w14:paraId="796249B7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793" w:type="pct"/>
            <w:shd w:val="clear" w:color="auto" w:fill="FFFFFF" w:themeFill="background1"/>
          </w:tcPr>
          <w:p w14:paraId="4AB2E22C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Overall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score</w:t>
            </w:r>
          </w:p>
          <w:p w14:paraId="4B9B9304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490]</w:t>
            </w:r>
          </w:p>
          <w:p w14:paraId="2A63E2E9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439" w:type="pct"/>
            <w:shd w:val="clear" w:color="auto" w:fill="FFFFFF" w:themeFill="background1"/>
          </w:tcPr>
          <w:p w14:paraId="5504D20B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-value</w:t>
            </w:r>
          </w:p>
        </w:tc>
      </w:tr>
      <w:tr w:rsidR="003A2C10" w:rsidRPr="00BE7A0E" w14:paraId="6C9D138C" w14:textId="77777777" w:rsidTr="00670C7A">
        <w:tc>
          <w:tcPr>
            <w:tcW w:w="2231" w:type="pct"/>
            <w:shd w:val="clear" w:color="auto" w:fill="FFFFFF" w:themeFill="background1"/>
          </w:tcPr>
          <w:p w14:paraId="17C41E63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 xml:space="preserve">State </w:t>
            </w:r>
          </w:p>
          <w:p w14:paraId="59CE725D" w14:textId="77777777" w:rsidR="003A2C10" w:rsidRPr="00BE7A0E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Adamawa</w:t>
            </w:r>
          </w:p>
          <w:p w14:paraId="60062EAD" w14:textId="77777777" w:rsidR="003A2C10" w:rsidRPr="00BE7A0E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Bauchi </w:t>
            </w:r>
          </w:p>
        </w:tc>
        <w:tc>
          <w:tcPr>
            <w:tcW w:w="793" w:type="pct"/>
            <w:shd w:val="clear" w:color="auto" w:fill="FFFFFF" w:themeFill="background1"/>
          </w:tcPr>
          <w:p w14:paraId="68399B5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508E8B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4 (51.94)</w:t>
            </w:r>
          </w:p>
          <w:p w14:paraId="41D4905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4 (48.06)</w:t>
            </w:r>
          </w:p>
        </w:tc>
        <w:tc>
          <w:tcPr>
            <w:tcW w:w="744" w:type="pct"/>
            <w:shd w:val="clear" w:color="auto" w:fill="FFFFFF" w:themeFill="background1"/>
          </w:tcPr>
          <w:p w14:paraId="12B24DF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D66004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0 (51.72)</w:t>
            </w:r>
          </w:p>
          <w:p w14:paraId="2D2688A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2 (48.28)</w:t>
            </w:r>
          </w:p>
        </w:tc>
        <w:tc>
          <w:tcPr>
            <w:tcW w:w="793" w:type="pct"/>
            <w:shd w:val="clear" w:color="auto" w:fill="FFFFFF" w:themeFill="background1"/>
          </w:tcPr>
          <w:p w14:paraId="3A56349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82CFD6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54 (51.84)</w:t>
            </w:r>
          </w:p>
          <w:p w14:paraId="1101D26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36 (48.16)</w:t>
            </w:r>
          </w:p>
        </w:tc>
        <w:tc>
          <w:tcPr>
            <w:tcW w:w="439" w:type="pct"/>
            <w:shd w:val="clear" w:color="auto" w:fill="FFFFFF" w:themeFill="background1"/>
          </w:tcPr>
          <w:p w14:paraId="0DF2650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71BB28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962</w:t>
            </w:r>
          </w:p>
        </w:tc>
      </w:tr>
      <w:tr w:rsidR="003A2C10" w:rsidRPr="00BE7A0E" w14:paraId="0BC84EA3" w14:textId="77777777" w:rsidTr="00670C7A">
        <w:tc>
          <w:tcPr>
            <w:tcW w:w="2231" w:type="pct"/>
            <w:shd w:val="clear" w:color="auto" w:fill="FFFFFF" w:themeFill="background1"/>
          </w:tcPr>
          <w:p w14:paraId="6103E3A2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Age, year</w:t>
            </w:r>
          </w:p>
        </w:tc>
        <w:tc>
          <w:tcPr>
            <w:tcW w:w="793" w:type="pct"/>
            <w:shd w:val="clear" w:color="auto" w:fill="FFFFFF" w:themeFill="background1"/>
          </w:tcPr>
          <w:p w14:paraId="6D40AEC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6.24 (8.53)</w:t>
            </w:r>
          </w:p>
        </w:tc>
        <w:tc>
          <w:tcPr>
            <w:tcW w:w="744" w:type="pct"/>
            <w:shd w:val="clear" w:color="auto" w:fill="FFFFFF" w:themeFill="background1"/>
          </w:tcPr>
          <w:p w14:paraId="657D8B2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4.60 (7.20)</w:t>
            </w:r>
          </w:p>
        </w:tc>
        <w:tc>
          <w:tcPr>
            <w:tcW w:w="793" w:type="pct"/>
            <w:shd w:val="clear" w:color="auto" w:fill="FFFFFF" w:themeFill="background1"/>
          </w:tcPr>
          <w:p w14:paraId="1C4FBA5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.46 (7.97)</w:t>
            </w:r>
          </w:p>
        </w:tc>
        <w:tc>
          <w:tcPr>
            <w:tcW w:w="439" w:type="pct"/>
            <w:shd w:val="clear" w:color="auto" w:fill="FFFFFF" w:themeFill="background1"/>
          </w:tcPr>
          <w:p w14:paraId="39ABB84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BE7A0E" w14:paraId="3663142D" w14:textId="77777777" w:rsidTr="00670C7A">
        <w:tc>
          <w:tcPr>
            <w:tcW w:w="2231" w:type="pct"/>
            <w:shd w:val="clear" w:color="auto" w:fill="FFFFFF" w:themeFill="background1"/>
          </w:tcPr>
          <w:p w14:paraId="1E7D7F76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Sex</w:t>
            </w:r>
          </w:p>
          <w:p w14:paraId="4F8F86D7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Female</w:t>
            </w:r>
          </w:p>
          <w:p w14:paraId="5034D00E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Male </w:t>
            </w:r>
          </w:p>
        </w:tc>
        <w:tc>
          <w:tcPr>
            <w:tcW w:w="793" w:type="pct"/>
            <w:shd w:val="clear" w:color="auto" w:fill="FFFFFF" w:themeFill="background1"/>
          </w:tcPr>
          <w:p w14:paraId="151E7CC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DA5DA6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6 (48.84)</w:t>
            </w:r>
          </w:p>
          <w:p w14:paraId="6EB766E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2 (51.16)</w:t>
            </w:r>
          </w:p>
        </w:tc>
        <w:tc>
          <w:tcPr>
            <w:tcW w:w="744" w:type="pct"/>
            <w:shd w:val="clear" w:color="auto" w:fill="FFFFFF" w:themeFill="background1"/>
          </w:tcPr>
          <w:p w14:paraId="0CF4419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185911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2 (43.97)</w:t>
            </w:r>
          </w:p>
          <w:p w14:paraId="4C1B87D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0 (56.03)</w:t>
            </w:r>
          </w:p>
        </w:tc>
        <w:tc>
          <w:tcPr>
            <w:tcW w:w="793" w:type="pct"/>
            <w:shd w:val="clear" w:color="auto" w:fill="FFFFFF" w:themeFill="background1"/>
          </w:tcPr>
          <w:p w14:paraId="5736A88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6EB4A8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8 (46.53)</w:t>
            </w:r>
          </w:p>
          <w:p w14:paraId="6B9826C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62 (53.47)</w:t>
            </w:r>
          </w:p>
        </w:tc>
        <w:tc>
          <w:tcPr>
            <w:tcW w:w="439" w:type="pct"/>
            <w:shd w:val="clear" w:color="auto" w:fill="FFFFFF" w:themeFill="background1"/>
          </w:tcPr>
          <w:p w14:paraId="4715013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BDCF30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280</w:t>
            </w:r>
          </w:p>
        </w:tc>
      </w:tr>
      <w:tr w:rsidR="003A2C10" w:rsidRPr="00BE7A0E" w14:paraId="106802EA" w14:textId="77777777" w:rsidTr="00670C7A">
        <w:tc>
          <w:tcPr>
            <w:tcW w:w="2231" w:type="pct"/>
            <w:shd w:val="clear" w:color="auto" w:fill="FFFFFF" w:themeFill="background1"/>
          </w:tcPr>
          <w:p w14:paraId="1209DFA3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lastRenderedPageBreak/>
              <w:t>Health facility type</w:t>
            </w:r>
          </w:p>
          <w:p w14:paraId="1FD5292A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Primary</w:t>
            </w:r>
          </w:p>
          <w:p w14:paraId="4F98E588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econdary</w:t>
            </w:r>
          </w:p>
          <w:p w14:paraId="37AA71DE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Tertiary </w:t>
            </w:r>
          </w:p>
        </w:tc>
        <w:tc>
          <w:tcPr>
            <w:tcW w:w="793" w:type="pct"/>
            <w:shd w:val="clear" w:color="auto" w:fill="FFFFFF" w:themeFill="background1"/>
          </w:tcPr>
          <w:p w14:paraId="20DF14D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930132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06 (79.84)</w:t>
            </w:r>
          </w:p>
          <w:p w14:paraId="345B100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6 (17.83)</w:t>
            </w:r>
          </w:p>
          <w:p w14:paraId="24831FC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 (2.33)</w:t>
            </w:r>
          </w:p>
        </w:tc>
        <w:tc>
          <w:tcPr>
            <w:tcW w:w="744" w:type="pct"/>
            <w:shd w:val="clear" w:color="auto" w:fill="FFFFFF" w:themeFill="background1"/>
          </w:tcPr>
          <w:p w14:paraId="5568095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33A15F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0 (90.52)</w:t>
            </w:r>
          </w:p>
          <w:p w14:paraId="366A28C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8 (7.76)</w:t>
            </w:r>
          </w:p>
          <w:p w14:paraId="21AC52E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 (1.72)</w:t>
            </w:r>
          </w:p>
        </w:tc>
        <w:tc>
          <w:tcPr>
            <w:tcW w:w="793" w:type="pct"/>
            <w:shd w:val="clear" w:color="auto" w:fill="FFFFFF" w:themeFill="background1"/>
          </w:tcPr>
          <w:p w14:paraId="6AF47F1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0BC912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16 (84.90)</w:t>
            </w:r>
          </w:p>
          <w:p w14:paraId="1D18C84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4 (13.06)</w:t>
            </w:r>
          </w:p>
          <w:p w14:paraId="5AC7259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 (2.04)</w:t>
            </w:r>
          </w:p>
        </w:tc>
        <w:tc>
          <w:tcPr>
            <w:tcW w:w="439" w:type="pct"/>
            <w:shd w:val="clear" w:color="auto" w:fill="FFFFFF" w:themeFill="background1"/>
          </w:tcPr>
          <w:p w14:paraId="24FA636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4C54EA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003</w:t>
            </w:r>
          </w:p>
        </w:tc>
      </w:tr>
      <w:tr w:rsidR="003A2C10" w:rsidRPr="00BE7A0E" w14:paraId="678A1963" w14:textId="77777777" w:rsidTr="00670C7A">
        <w:tc>
          <w:tcPr>
            <w:tcW w:w="2231" w:type="pct"/>
            <w:shd w:val="clear" w:color="auto" w:fill="FFFFFF" w:themeFill="background1"/>
          </w:tcPr>
          <w:p w14:paraId="61413038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Setting</w:t>
            </w:r>
          </w:p>
          <w:p w14:paraId="1CE3D1DA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Rural</w:t>
            </w:r>
          </w:p>
          <w:p w14:paraId="6AF6552F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Urban</w:t>
            </w:r>
          </w:p>
          <w:p w14:paraId="072EE6BC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Peri-urban </w:t>
            </w:r>
          </w:p>
        </w:tc>
        <w:tc>
          <w:tcPr>
            <w:tcW w:w="793" w:type="pct"/>
            <w:shd w:val="clear" w:color="auto" w:fill="FFFFFF" w:themeFill="background1"/>
          </w:tcPr>
          <w:p w14:paraId="2D567B1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9BDBF9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9 (38.37)</w:t>
            </w:r>
          </w:p>
          <w:p w14:paraId="2F6B8BE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4 (51.94)</w:t>
            </w:r>
          </w:p>
          <w:p w14:paraId="4BE1D48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5 (9.69)</w:t>
            </w:r>
          </w:p>
        </w:tc>
        <w:tc>
          <w:tcPr>
            <w:tcW w:w="744" w:type="pct"/>
            <w:shd w:val="clear" w:color="auto" w:fill="FFFFFF" w:themeFill="background1"/>
          </w:tcPr>
          <w:p w14:paraId="31A4570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8AB82A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8 (50.86)</w:t>
            </w:r>
          </w:p>
          <w:p w14:paraId="36C03C1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1 (39.22)</w:t>
            </w:r>
          </w:p>
          <w:p w14:paraId="07CD84F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3 (9.91)</w:t>
            </w:r>
          </w:p>
        </w:tc>
        <w:tc>
          <w:tcPr>
            <w:tcW w:w="793" w:type="pct"/>
            <w:shd w:val="clear" w:color="auto" w:fill="FFFFFF" w:themeFill="background1"/>
          </w:tcPr>
          <w:p w14:paraId="7272A5F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355AAF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7 (44.29)</w:t>
            </w:r>
          </w:p>
          <w:p w14:paraId="788D262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5 (45.92)</w:t>
            </w:r>
          </w:p>
          <w:p w14:paraId="59FD0D7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8 (9.80)</w:t>
            </w:r>
          </w:p>
        </w:tc>
        <w:tc>
          <w:tcPr>
            <w:tcW w:w="439" w:type="pct"/>
            <w:shd w:val="clear" w:color="auto" w:fill="FFFFFF" w:themeFill="background1"/>
          </w:tcPr>
          <w:p w14:paraId="5BF9844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E54D55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014</w:t>
            </w:r>
          </w:p>
        </w:tc>
      </w:tr>
      <w:tr w:rsidR="003A2C10" w:rsidRPr="00BE7A0E" w14:paraId="38EB354D" w14:textId="77777777" w:rsidTr="00670C7A">
        <w:tc>
          <w:tcPr>
            <w:tcW w:w="2231" w:type="pct"/>
            <w:shd w:val="clear" w:color="auto" w:fill="FFFFFF" w:themeFill="background1"/>
          </w:tcPr>
          <w:p w14:paraId="37FCEB8B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Highest level of education completed</w:t>
            </w:r>
          </w:p>
          <w:p w14:paraId="7CE501A5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ome primary/primary</w:t>
            </w:r>
          </w:p>
          <w:p w14:paraId="787D0216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ome secondary/secondary</w:t>
            </w:r>
          </w:p>
          <w:p w14:paraId="6EC5FC9A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Post-secondary/tertiary</w:t>
            </w:r>
          </w:p>
          <w:p w14:paraId="3C788E77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Other (e.g., Almajiranci) </w:t>
            </w:r>
          </w:p>
        </w:tc>
        <w:tc>
          <w:tcPr>
            <w:tcW w:w="793" w:type="pct"/>
            <w:shd w:val="clear" w:color="auto" w:fill="FFFFFF" w:themeFill="background1"/>
          </w:tcPr>
          <w:p w14:paraId="77FE421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0399A6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 (3.10)</w:t>
            </w:r>
          </w:p>
          <w:p w14:paraId="6CE4868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3 (8.91)</w:t>
            </w:r>
          </w:p>
          <w:p w14:paraId="1609DCA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5 (87.21)</w:t>
            </w:r>
          </w:p>
          <w:p w14:paraId="1362FD5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 (0.78)</w:t>
            </w:r>
          </w:p>
        </w:tc>
        <w:tc>
          <w:tcPr>
            <w:tcW w:w="744" w:type="pct"/>
            <w:shd w:val="clear" w:color="auto" w:fill="FFFFFF" w:themeFill="background1"/>
          </w:tcPr>
          <w:p w14:paraId="579E949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9B6C9A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9 (29.74)</w:t>
            </w:r>
          </w:p>
          <w:p w14:paraId="74630E5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7 (11.64)</w:t>
            </w:r>
          </w:p>
          <w:p w14:paraId="172A176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3 (57.33)</w:t>
            </w:r>
          </w:p>
          <w:p w14:paraId="44D1286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 (1.29)</w:t>
            </w:r>
          </w:p>
        </w:tc>
        <w:tc>
          <w:tcPr>
            <w:tcW w:w="793" w:type="pct"/>
            <w:shd w:val="clear" w:color="auto" w:fill="FFFFFF" w:themeFill="background1"/>
          </w:tcPr>
          <w:p w14:paraId="2708E58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B59E5D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7 (15.71)</w:t>
            </w:r>
          </w:p>
          <w:p w14:paraId="62D2A69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0 (10.20)</w:t>
            </w:r>
          </w:p>
          <w:p w14:paraId="464CFD7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8 (73.06)</w:t>
            </w:r>
          </w:p>
          <w:p w14:paraId="12A5851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 (1.02)</w:t>
            </w:r>
          </w:p>
        </w:tc>
        <w:tc>
          <w:tcPr>
            <w:tcW w:w="439" w:type="pct"/>
            <w:shd w:val="clear" w:color="auto" w:fill="FFFFFF" w:themeFill="background1"/>
          </w:tcPr>
          <w:p w14:paraId="72EEC32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CC1912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14429914" w14:textId="77777777" w:rsidTr="00670C7A">
        <w:tc>
          <w:tcPr>
            <w:tcW w:w="2231" w:type="pct"/>
            <w:shd w:val="clear" w:color="auto" w:fill="FFFFFF" w:themeFill="background1"/>
          </w:tcPr>
          <w:p w14:paraId="63EDE924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Current position of HCW</w:t>
            </w:r>
          </w:p>
          <w:p w14:paraId="3915F886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CHEW/CHO/attendant/cleaner/casual staff</w:t>
            </w:r>
          </w:p>
          <w:p w14:paraId="1AEBFC7B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Junior: disease focal person/dispenser</w:t>
            </w:r>
          </w:p>
          <w:p w14:paraId="6A41BF51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urse/laboratorian/data scientist</w:t>
            </w:r>
          </w:p>
          <w:p w14:paraId="238E4907" w14:textId="3A987122" w:rsidR="003A2C10" w:rsidRPr="00BE7A0E" w:rsidRDefault="00670C7A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Senior: </w:t>
            </w:r>
            <w:r>
              <w:rPr>
                <w:rFonts w:cs="Times New Roman"/>
                <w:sz w:val="20"/>
                <w:szCs w:val="20"/>
              </w:rPr>
              <w:t>Clinician/</w:t>
            </w:r>
            <w:r w:rsidRPr="00A96D27">
              <w:rPr>
                <w:rFonts w:cs="Times New Roman"/>
                <w:sz w:val="20"/>
                <w:szCs w:val="20"/>
              </w:rPr>
              <w:t>administrative/chief nurse</w:t>
            </w:r>
          </w:p>
        </w:tc>
        <w:tc>
          <w:tcPr>
            <w:tcW w:w="793" w:type="pct"/>
            <w:shd w:val="clear" w:color="auto" w:fill="FFFFFF" w:themeFill="background1"/>
          </w:tcPr>
          <w:p w14:paraId="249468F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C8C646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0 (15.50)</w:t>
            </w:r>
          </w:p>
          <w:p w14:paraId="60F4FA5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9 (30.62)</w:t>
            </w:r>
          </w:p>
          <w:p w14:paraId="3133DE1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5 (17.44)</w:t>
            </w:r>
          </w:p>
          <w:p w14:paraId="79B9639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9 (34.50)</w:t>
            </w:r>
          </w:p>
        </w:tc>
        <w:tc>
          <w:tcPr>
            <w:tcW w:w="744" w:type="pct"/>
            <w:shd w:val="clear" w:color="auto" w:fill="FFFFFF" w:themeFill="background1"/>
          </w:tcPr>
          <w:p w14:paraId="582F701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EEB746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48 (63.79)</w:t>
            </w:r>
          </w:p>
          <w:p w14:paraId="19DE462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 (9.48)</w:t>
            </w:r>
          </w:p>
          <w:p w14:paraId="7F36F83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9 (12.50)</w:t>
            </w:r>
          </w:p>
          <w:p w14:paraId="4640E8E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6 (11.21)</w:t>
            </w:r>
          </w:p>
        </w:tc>
        <w:tc>
          <w:tcPr>
            <w:tcW w:w="793" w:type="pct"/>
            <w:shd w:val="clear" w:color="auto" w:fill="FFFFFF" w:themeFill="background1"/>
          </w:tcPr>
          <w:p w14:paraId="433394E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CE4112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88 (38.37)</w:t>
            </w:r>
          </w:p>
          <w:p w14:paraId="4471BCB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1 (20.61)</w:t>
            </w:r>
          </w:p>
          <w:p w14:paraId="5A62566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4 (15.10)</w:t>
            </w:r>
          </w:p>
          <w:p w14:paraId="6875751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5 (23.47)</w:t>
            </w:r>
          </w:p>
        </w:tc>
        <w:tc>
          <w:tcPr>
            <w:tcW w:w="439" w:type="pct"/>
            <w:shd w:val="clear" w:color="auto" w:fill="FFFFFF" w:themeFill="background1"/>
          </w:tcPr>
          <w:p w14:paraId="7D1B09D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155664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7255565D" w14:textId="77777777" w:rsidTr="00670C7A">
        <w:tc>
          <w:tcPr>
            <w:tcW w:w="2231" w:type="pct"/>
            <w:shd w:val="clear" w:color="auto" w:fill="FFFFFF" w:themeFill="background1"/>
          </w:tcPr>
          <w:p w14:paraId="59F74677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Duration in current position, year</w:t>
            </w:r>
          </w:p>
        </w:tc>
        <w:tc>
          <w:tcPr>
            <w:tcW w:w="793" w:type="pct"/>
            <w:shd w:val="clear" w:color="auto" w:fill="FFFFFF" w:themeFill="background1"/>
          </w:tcPr>
          <w:p w14:paraId="7E5737E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.86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BE7A0E">
              <w:rPr>
                <w:rFonts w:cs="Times New Roman"/>
                <w:sz w:val="20"/>
                <w:szCs w:val="20"/>
              </w:rPr>
              <w:t>(7.92)</w:t>
            </w:r>
          </w:p>
        </w:tc>
        <w:tc>
          <w:tcPr>
            <w:tcW w:w="744" w:type="pct"/>
            <w:shd w:val="clear" w:color="auto" w:fill="FFFFFF" w:themeFill="background1"/>
          </w:tcPr>
          <w:p w14:paraId="73081EE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.38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BE7A0E">
              <w:rPr>
                <w:rFonts w:cs="Times New Roman"/>
                <w:sz w:val="20"/>
                <w:szCs w:val="20"/>
              </w:rPr>
              <w:t>(12.59)</w:t>
            </w:r>
          </w:p>
        </w:tc>
        <w:tc>
          <w:tcPr>
            <w:tcW w:w="793" w:type="pct"/>
            <w:shd w:val="clear" w:color="auto" w:fill="FFFFFF" w:themeFill="background1"/>
          </w:tcPr>
          <w:p w14:paraId="1996BED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.00 (10.63)</w:t>
            </w:r>
          </w:p>
        </w:tc>
        <w:tc>
          <w:tcPr>
            <w:tcW w:w="439" w:type="pct"/>
            <w:shd w:val="clear" w:color="auto" w:fill="FFFFFF" w:themeFill="background1"/>
          </w:tcPr>
          <w:p w14:paraId="4725059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BE7A0E" w14:paraId="1B747FEC" w14:textId="77777777" w:rsidTr="00670C7A">
        <w:tc>
          <w:tcPr>
            <w:tcW w:w="2231" w:type="pct"/>
            <w:shd w:val="clear" w:color="auto" w:fill="FFFFFF" w:themeFill="background1"/>
          </w:tcPr>
          <w:p w14:paraId="4EDF1111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revious training on cholera management</w:t>
            </w:r>
          </w:p>
          <w:p w14:paraId="5E9E8693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o</w:t>
            </w:r>
          </w:p>
          <w:p w14:paraId="029DA799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Yes </w:t>
            </w:r>
          </w:p>
        </w:tc>
        <w:tc>
          <w:tcPr>
            <w:tcW w:w="793" w:type="pct"/>
            <w:shd w:val="clear" w:color="auto" w:fill="FFFFFF" w:themeFill="background1"/>
          </w:tcPr>
          <w:p w14:paraId="7533452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AF1390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67 (64.73)</w:t>
            </w:r>
          </w:p>
          <w:p w14:paraId="232560C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1 (35.27)</w:t>
            </w:r>
          </w:p>
        </w:tc>
        <w:tc>
          <w:tcPr>
            <w:tcW w:w="744" w:type="pct"/>
            <w:shd w:val="clear" w:color="auto" w:fill="FFFFFF" w:themeFill="background1"/>
          </w:tcPr>
          <w:p w14:paraId="6BFEF56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F19705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05 (88.36)</w:t>
            </w:r>
          </w:p>
          <w:p w14:paraId="7DF6D60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7 (11.64)</w:t>
            </w:r>
          </w:p>
        </w:tc>
        <w:tc>
          <w:tcPr>
            <w:tcW w:w="793" w:type="pct"/>
            <w:shd w:val="clear" w:color="auto" w:fill="FFFFFF" w:themeFill="background1"/>
          </w:tcPr>
          <w:p w14:paraId="017D950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9CACFE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72 (75.92)</w:t>
            </w:r>
          </w:p>
          <w:p w14:paraId="0497EBF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8 (24.08)</w:t>
            </w:r>
          </w:p>
        </w:tc>
        <w:tc>
          <w:tcPr>
            <w:tcW w:w="439" w:type="pct"/>
            <w:shd w:val="clear" w:color="auto" w:fill="FFFFFF" w:themeFill="background1"/>
          </w:tcPr>
          <w:p w14:paraId="5344A73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BCEE6A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5E242037" w14:textId="77777777" w:rsidTr="00670C7A">
        <w:tc>
          <w:tcPr>
            <w:tcW w:w="2231" w:type="pct"/>
            <w:shd w:val="clear" w:color="auto" w:fill="FFFFFF" w:themeFill="background1"/>
          </w:tcPr>
          <w:p w14:paraId="7B05485D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revious response to a cholera outbreak</w:t>
            </w:r>
          </w:p>
          <w:p w14:paraId="14B60DBA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o</w:t>
            </w:r>
          </w:p>
          <w:p w14:paraId="27394874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Yes </w:t>
            </w:r>
          </w:p>
        </w:tc>
        <w:tc>
          <w:tcPr>
            <w:tcW w:w="793" w:type="pct"/>
            <w:shd w:val="clear" w:color="auto" w:fill="FFFFFF" w:themeFill="background1"/>
          </w:tcPr>
          <w:p w14:paraId="5B9D403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AB6438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3 (28.29)</w:t>
            </w:r>
          </w:p>
          <w:p w14:paraId="7D4A0E1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85 (71.71)</w:t>
            </w:r>
          </w:p>
        </w:tc>
        <w:tc>
          <w:tcPr>
            <w:tcW w:w="744" w:type="pct"/>
            <w:shd w:val="clear" w:color="auto" w:fill="FFFFFF" w:themeFill="background1"/>
          </w:tcPr>
          <w:p w14:paraId="1D0BD6C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A3BA0A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42 (61.21)</w:t>
            </w:r>
          </w:p>
          <w:p w14:paraId="0C900DE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0 (38.79)</w:t>
            </w:r>
          </w:p>
        </w:tc>
        <w:tc>
          <w:tcPr>
            <w:tcW w:w="793" w:type="pct"/>
            <w:shd w:val="clear" w:color="auto" w:fill="FFFFFF" w:themeFill="background1"/>
          </w:tcPr>
          <w:p w14:paraId="0D711BF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74AF1E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5 (43.88)</w:t>
            </w:r>
          </w:p>
          <w:p w14:paraId="212E171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75 (56.12)</w:t>
            </w:r>
          </w:p>
        </w:tc>
        <w:tc>
          <w:tcPr>
            <w:tcW w:w="439" w:type="pct"/>
            <w:shd w:val="clear" w:color="auto" w:fill="FFFFFF" w:themeFill="background1"/>
          </w:tcPr>
          <w:p w14:paraId="0038726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088760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</w:tbl>
    <w:p w14:paraId="2AF4BEFF" w14:textId="77777777" w:rsidR="003A2C10" w:rsidRDefault="003A2C10" w:rsidP="003A2C10">
      <w:pPr>
        <w:rPr>
          <w:rFonts w:cs="Times New Roman"/>
        </w:rPr>
      </w:pPr>
    </w:p>
    <w:p w14:paraId="0A50009A" w14:textId="77777777" w:rsidR="003A2C10" w:rsidRDefault="003A2C10" w:rsidP="003A2C10">
      <w:pPr>
        <w:rPr>
          <w:rFonts w:cs="Times New Roman"/>
        </w:rPr>
      </w:pPr>
    </w:p>
    <w:p w14:paraId="3A33BDC2" w14:textId="77777777" w:rsidR="003A2C10" w:rsidRDefault="003A2C10" w:rsidP="003A2C10">
      <w:pPr>
        <w:rPr>
          <w:rFonts w:cs="Times New Roman"/>
        </w:rPr>
      </w:pPr>
    </w:p>
    <w:tbl>
      <w:tblPr>
        <w:tblStyle w:val="TableGrid"/>
        <w:tblW w:w="5000" w:type="pct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129"/>
        <w:gridCol w:w="1348"/>
        <w:gridCol w:w="1258"/>
        <w:gridCol w:w="1441"/>
        <w:gridCol w:w="886"/>
      </w:tblGrid>
      <w:tr w:rsidR="003A2C10" w:rsidRPr="00BE7A0E" w14:paraId="16CF80C7" w14:textId="77777777" w:rsidTr="00547FB3">
        <w:tc>
          <w:tcPr>
            <w:tcW w:w="5000" w:type="pct"/>
            <w:gridSpan w:val="5"/>
            <w:shd w:val="clear" w:color="auto" w:fill="FFFFFF" w:themeFill="background1"/>
          </w:tcPr>
          <w:p w14:paraId="6E037C96" w14:textId="77777777" w:rsidR="003A2C10" w:rsidRPr="00BE7A0E" w:rsidRDefault="003A2C10" w:rsidP="00547FB3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A2C10" w:rsidRPr="00BE7A0E" w14:paraId="49D3BA2F" w14:textId="77777777" w:rsidTr="00547FB3">
        <w:tc>
          <w:tcPr>
            <w:tcW w:w="2278" w:type="pct"/>
            <w:vMerge w:val="restart"/>
            <w:shd w:val="clear" w:color="auto" w:fill="FFFFFF" w:themeFill="background1"/>
          </w:tcPr>
          <w:p w14:paraId="318C168E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664A0B44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419F2D0F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2722" w:type="pct"/>
            <w:gridSpan w:val="4"/>
            <w:shd w:val="clear" w:color="auto" w:fill="D9D9D9" w:themeFill="background1" w:themeFillShade="D9"/>
          </w:tcPr>
          <w:p w14:paraId="12906DDF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 xml:space="preserve">Coordination mechanism </w:t>
            </w:r>
          </w:p>
        </w:tc>
      </w:tr>
      <w:tr w:rsidR="003A2C10" w:rsidRPr="00BE7A0E" w14:paraId="66708D27" w14:textId="77777777" w:rsidTr="00547FB3">
        <w:tc>
          <w:tcPr>
            <w:tcW w:w="2278" w:type="pct"/>
            <w:vMerge/>
            <w:shd w:val="clear" w:color="auto" w:fill="FFFFFF" w:themeFill="background1"/>
          </w:tcPr>
          <w:p w14:paraId="5A9A836D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FFFFFF" w:themeFill="background1"/>
          </w:tcPr>
          <w:p w14:paraId="74B0CB14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Good score</w:t>
            </w:r>
          </w:p>
          <w:p w14:paraId="3D6BC057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271]</w:t>
            </w:r>
          </w:p>
          <w:p w14:paraId="69BEB008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694" w:type="pct"/>
            <w:shd w:val="clear" w:color="auto" w:fill="FFFFFF" w:themeFill="background1"/>
          </w:tcPr>
          <w:p w14:paraId="5374085C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oor score</w:t>
            </w:r>
          </w:p>
          <w:p w14:paraId="25718904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219]</w:t>
            </w:r>
          </w:p>
          <w:p w14:paraId="0FA21EE5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795" w:type="pct"/>
            <w:shd w:val="clear" w:color="auto" w:fill="FFFFFF" w:themeFill="background1"/>
          </w:tcPr>
          <w:p w14:paraId="5987F2C2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Overall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score</w:t>
            </w:r>
          </w:p>
          <w:p w14:paraId="4F78E5D3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490]</w:t>
            </w:r>
          </w:p>
          <w:p w14:paraId="6C15B853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489" w:type="pct"/>
            <w:shd w:val="clear" w:color="auto" w:fill="FFFFFF" w:themeFill="background1"/>
          </w:tcPr>
          <w:p w14:paraId="184D3ED7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-value</w:t>
            </w:r>
          </w:p>
        </w:tc>
      </w:tr>
      <w:tr w:rsidR="003A2C10" w:rsidRPr="00BE7A0E" w14:paraId="67928C4F" w14:textId="77777777" w:rsidTr="00547FB3">
        <w:tc>
          <w:tcPr>
            <w:tcW w:w="2278" w:type="pct"/>
            <w:shd w:val="clear" w:color="auto" w:fill="FFFFFF" w:themeFill="background1"/>
          </w:tcPr>
          <w:p w14:paraId="06E40336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 xml:space="preserve">State </w:t>
            </w:r>
          </w:p>
          <w:p w14:paraId="745BF3A0" w14:textId="77777777" w:rsidR="003A2C10" w:rsidRPr="00BE7A0E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Adamawa</w:t>
            </w:r>
          </w:p>
          <w:p w14:paraId="069E2622" w14:textId="77777777" w:rsidR="003A2C10" w:rsidRPr="00BE7A0E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Bauchi </w:t>
            </w:r>
          </w:p>
        </w:tc>
        <w:tc>
          <w:tcPr>
            <w:tcW w:w="744" w:type="pct"/>
            <w:shd w:val="clear" w:color="auto" w:fill="FFFFFF" w:themeFill="background1"/>
          </w:tcPr>
          <w:p w14:paraId="7C29942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224B58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55 (57.20)</w:t>
            </w:r>
          </w:p>
          <w:p w14:paraId="355468C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6 (42.80)</w:t>
            </w:r>
          </w:p>
        </w:tc>
        <w:tc>
          <w:tcPr>
            <w:tcW w:w="694" w:type="pct"/>
            <w:shd w:val="clear" w:color="auto" w:fill="FFFFFF" w:themeFill="background1"/>
          </w:tcPr>
          <w:p w14:paraId="0244CD1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47C148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9 (45.21)</w:t>
            </w:r>
          </w:p>
          <w:p w14:paraId="472BD1C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0 (54.79)</w:t>
            </w:r>
          </w:p>
        </w:tc>
        <w:tc>
          <w:tcPr>
            <w:tcW w:w="795" w:type="pct"/>
            <w:shd w:val="clear" w:color="auto" w:fill="FFFFFF" w:themeFill="background1"/>
          </w:tcPr>
          <w:p w14:paraId="771C07F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969DFC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54 (51.84)</w:t>
            </w:r>
          </w:p>
          <w:p w14:paraId="3DB9A6E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36 (48.16)</w:t>
            </w:r>
          </w:p>
        </w:tc>
        <w:tc>
          <w:tcPr>
            <w:tcW w:w="489" w:type="pct"/>
            <w:shd w:val="clear" w:color="auto" w:fill="FFFFFF" w:themeFill="background1"/>
          </w:tcPr>
          <w:p w14:paraId="1646050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73BAE1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008</w:t>
            </w:r>
          </w:p>
        </w:tc>
      </w:tr>
      <w:tr w:rsidR="003A2C10" w:rsidRPr="00BE7A0E" w14:paraId="36D5B3FB" w14:textId="77777777" w:rsidTr="00547FB3">
        <w:tc>
          <w:tcPr>
            <w:tcW w:w="2278" w:type="pct"/>
            <w:shd w:val="clear" w:color="auto" w:fill="FFFFFF" w:themeFill="background1"/>
          </w:tcPr>
          <w:p w14:paraId="7C1D9860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Age, year</w:t>
            </w:r>
          </w:p>
        </w:tc>
        <w:tc>
          <w:tcPr>
            <w:tcW w:w="744" w:type="pct"/>
            <w:shd w:val="clear" w:color="auto" w:fill="FFFFFF" w:themeFill="background1"/>
          </w:tcPr>
          <w:p w14:paraId="166B876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.2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BE7A0E">
              <w:rPr>
                <w:rFonts w:cs="Times New Roman"/>
                <w:sz w:val="20"/>
                <w:szCs w:val="20"/>
              </w:rPr>
              <w:t>(8.17)</w:t>
            </w:r>
          </w:p>
        </w:tc>
        <w:tc>
          <w:tcPr>
            <w:tcW w:w="694" w:type="pct"/>
            <w:shd w:val="clear" w:color="auto" w:fill="FFFFFF" w:themeFill="background1"/>
          </w:tcPr>
          <w:p w14:paraId="363521F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.67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BE7A0E">
              <w:rPr>
                <w:rFonts w:cs="Times New Roman"/>
                <w:sz w:val="20"/>
                <w:szCs w:val="20"/>
              </w:rPr>
              <w:t>(7.71)</w:t>
            </w:r>
          </w:p>
        </w:tc>
        <w:tc>
          <w:tcPr>
            <w:tcW w:w="795" w:type="pct"/>
            <w:shd w:val="clear" w:color="auto" w:fill="FFFFFF" w:themeFill="background1"/>
          </w:tcPr>
          <w:p w14:paraId="2F644A5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.46 (7.97)</w:t>
            </w:r>
          </w:p>
        </w:tc>
        <w:tc>
          <w:tcPr>
            <w:tcW w:w="489" w:type="pct"/>
            <w:shd w:val="clear" w:color="auto" w:fill="FFFFFF" w:themeFill="background1"/>
          </w:tcPr>
          <w:p w14:paraId="35847DA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BE7A0E" w14:paraId="362137DC" w14:textId="77777777" w:rsidTr="00547FB3">
        <w:tc>
          <w:tcPr>
            <w:tcW w:w="2278" w:type="pct"/>
            <w:shd w:val="clear" w:color="auto" w:fill="FFFFFF" w:themeFill="background1"/>
          </w:tcPr>
          <w:p w14:paraId="3F667A20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Sex</w:t>
            </w:r>
          </w:p>
          <w:p w14:paraId="59680493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Female</w:t>
            </w:r>
          </w:p>
          <w:p w14:paraId="06846B46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Male </w:t>
            </w:r>
          </w:p>
        </w:tc>
        <w:tc>
          <w:tcPr>
            <w:tcW w:w="744" w:type="pct"/>
            <w:shd w:val="clear" w:color="auto" w:fill="FFFFFF" w:themeFill="background1"/>
          </w:tcPr>
          <w:p w14:paraId="2114172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AC9DC6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6 (50.18)</w:t>
            </w:r>
          </w:p>
          <w:p w14:paraId="4D19716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5 (49.82)</w:t>
            </w:r>
          </w:p>
        </w:tc>
        <w:tc>
          <w:tcPr>
            <w:tcW w:w="694" w:type="pct"/>
            <w:shd w:val="clear" w:color="auto" w:fill="FFFFFF" w:themeFill="background1"/>
          </w:tcPr>
          <w:p w14:paraId="64212EC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80D3DE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2 (42.01)</w:t>
            </w:r>
          </w:p>
          <w:p w14:paraId="5F0C68B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7 (57.99)</w:t>
            </w:r>
          </w:p>
        </w:tc>
        <w:tc>
          <w:tcPr>
            <w:tcW w:w="795" w:type="pct"/>
            <w:shd w:val="clear" w:color="auto" w:fill="FFFFFF" w:themeFill="background1"/>
          </w:tcPr>
          <w:p w14:paraId="7A19E4E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E6E98F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8 (46.53)</w:t>
            </w:r>
          </w:p>
          <w:p w14:paraId="03EF97C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62 (53.47)</w:t>
            </w:r>
          </w:p>
        </w:tc>
        <w:tc>
          <w:tcPr>
            <w:tcW w:w="489" w:type="pct"/>
            <w:shd w:val="clear" w:color="auto" w:fill="FFFFFF" w:themeFill="background1"/>
          </w:tcPr>
          <w:p w14:paraId="199F32F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B722C7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071</w:t>
            </w:r>
          </w:p>
        </w:tc>
      </w:tr>
      <w:tr w:rsidR="003A2C10" w:rsidRPr="00BE7A0E" w14:paraId="2A73CA71" w14:textId="77777777" w:rsidTr="00547FB3">
        <w:tc>
          <w:tcPr>
            <w:tcW w:w="2278" w:type="pct"/>
            <w:shd w:val="clear" w:color="auto" w:fill="FFFFFF" w:themeFill="background1"/>
          </w:tcPr>
          <w:p w14:paraId="3368D035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Health facility type</w:t>
            </w:r>
          </w:p>
          <w:p w14:paraId="57086090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Primary</w:t>
            </w:r>
          </w:p>
          <w:p w14:paraId="776D4FF2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econdary</w:t>
            </w:r>
          </w:p>
          <w:p w14:paraId="37A0FCBD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Tertiary </w:t>
            </w:r>
          </w:p>
        </w:tc>
        <w:tc>
          <w:tcPr>
            <w:tcW w:w="744" w:type="pct"/>
            <w:shd w:val="clear" w:color="auto" w:fill="FFFFFF" w:themeFill="background1"/>
          </w:tcPr>
          <w:p w14:paraId="360CA20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DB07EF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6 (79.70)</w:t>
            </w:r>
          </w:p>
          <w:p w14:paraId="1703D22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5 (16.61)</w:t>
            </w:r>
          </w:p>
          <w:p w14:paraId="08A2D94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 (3.69)</w:t>
            </w:r>
          </w:p>
        </w:tc>
        <w:tc>
          <w:tcPr>
            <w:tcW w:w="694" w:type="pct"/>
            <w:shd w:val="clear" w:color="auto" w:fill="FFFFFF" w:themeFill="background1"/>
          </w:tcPr>
          <w:p w14:paraId="6A760C7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DCA5B9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00 (91.32)</w:t>
            </w:r>
          </w:p>
          <w:p w14:paraId="6727DE6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9 (8.68)</w:t>
            </w:r>
          </w:p>
          <w:p w14:paraId="7F8C2AF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 (0.00)</w:t>
            </w:r>
          </w:p>
        </w:tc>
        <w:tc>
          <w:tcPr>
            <w:tcW w:w="795" w:type="pct"/>
            <w:shd w:val="clear" w:color="auto" w:fill="FFFFFF" w:themeFill="background1"/>
          </w:tcPr>
          <w:p w14:paraId="3F59819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7CCCCA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16 (84.90)</w:t>
            </w:r>
          </w:p>
          <w:p w14:paraId="36D3095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4 (13.06)</w:t>
            </w:r>
          </w:p>
          <w:p w14:paraId="591B1C8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 (2.04)</w:t>
            </w:r>
          </w:p>
        </w:tc>
        <w:tc>
          <w:tcPr>
            <w:tcW w:w="489" w:type="pct"/>
            <w:shd w:val="clear" w:color="auto" w:fill="FFFFFF" w:themeFill="background1"/>
          </w:tcPr>
          <w:p w14:paraId="002389B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E68182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306B8106" w14:textId="77777777" w:rsidTr="00547FB3">
        <w:tc>
          <w:tcPr>
            <w:tcW w:w="2278" w:type="pct"/>
            <w:shd w:val="clear" w:color="auto" w:fill="FFFFFF" w:themeFill="background1"/>
          </w:tcPr>
          <w:p w14:paraId="2042009C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Setting</w:t>
            </w:r>
          </w:p>
          <w:p w14:paraId="1F1E2D7A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Rural</w:t>
            </w:r>
          </w:p>
          <w:p w14:paraId="63C35BC3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Urban</w:t>
            </w:r>
          </w:p>
          <w:p w14:paraId="58A43BC1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Peri-urban </w:t>
            </w:r>
          </w:p>
        </w:tc>
        <w:tc>
          <w:tcPr>
            <w:tcW w:w="744" w:type="pct"/>
            <w:shd w:val="clear" w:color="auto" w:fill="FFFFFF" w:themeFill="background1"/>
          </w:tcPr>
          <w:p w14:paraId="2F9534E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A1A667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0 (36.90)</w:t>
            </w:r>
          </w:p>
          <w:p w14:paraId="31D8DA9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44 (53.14)</w:t>
            </w:r>
          </w:p>
          <w:p w14:paraId="6745942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7 (9.96)</w:t>
            </w:r>
          </w:p>
        </w:tc>
        <w:tc>
          <w:tcPr>
            <w:tcW w:w="694" w:type="pct"/>
            <w:shd w:val="clear" w:color="auto" w:fill="FFFFFF" w:themeFill="background1"/>
          </w:tcPr>
          <w:p w14:paraId="7351DE8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6D2E7F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7 (53.42)</w:t>
            </w:r>
          </w:p>
          <w:p w14:paraId="041AB40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1 (36.99)</w:t>
            </w:r>
          </w:p>
          <w:p w14:paraId="0F78045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 (9.59)</w:t>
            </w:r>
          </w:p>
        </w:tc>
        <w:tc>
          <w:tcPr>
            <w:tcW w:w="795" w:type="pct"/>
            <w:shd w:val="clear" w:color="auto" w:fill="FFFFFF" w:themeFill="background1"/>
          </w:tcPr>
          <w:p w14:paraId="0A4C75F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256938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7 (44.29)</w:t>
            </w:r>
          </w:p>
          <w:p w14:paraId="3E671D4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5 (45.92)</w:t>
            </w:r>
          </w:p>
          <w:p w14:paraId="14DB083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8 (9.80)</w:t>
            </w:r>
          </w:p>
        </w:tc>
        <w:tc>
          <w:tcPr>
            <w:tcW w:w="489" w:type="pct"/>
            <w:shd w:val="clear" w:color="auto" w:fill="FFFFFF" w:themeFill="background1"/>
          </w:tcPr>
          <w:p w14:paraId="31D6A3C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2570BC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001</w:t>
            </w:r>
          </w:p>
        </w:tc>
      </w:tr>
      <w:tr w:rsidR="003A2C10" w:rsidRPr="00BE7A0E" w14:paraId="0F160561" w14:textId="77777777" w:rsidTr="00547FB3">
        <w:tc>
          <w:tcPr>
            <w:tcW w:w="2278" w:type="pct"/>
            <w:shd w:val="clear" w:color="auto" w:fill="FFFFFF" w:themeFill="background1"/>
          </w:tcPr>
          <w:p w14:paraId="274191B5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Highest level of education completed</w:t>
            </w:r>
          </w:p>
          <w:p w14:paraId="197F8E05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ome primary/primary</w:t>
            </w:r>
          </w:p>
          <w:p w14:paraId="4D78114F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ome secondary/secondary</w:t>
            </w:r>
          </w:p>
          <w:p w14:paraId="123CE615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Post-secondary/tertiary</w:t>
            </w:r>
          </w:p>
          <w:p w14:paraId="45537A10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Other (e.g., Almajiranci) </w:t>
            </w:r>
          </w:p>
        </w:tc>
        <w:tc>
          <w:tcPr>
            <w:tcW w:w="744" w:type="pct"/>
            <w:shd w:val="clear" w:color="auto" w:fill="FFFFFF" w:themeFill="background1"/>
          </w:tcPr>
          <w:p w14:paraId="2E7E87C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72B166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4 (16.24)</w:t>
            </w:r>
          </w:p>
          <w:p w14:paraId="5B079A6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 (7.75)</w:t>
            </w:r>
          </w:p>
          <w:p w14:paraId="4DBC311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04 (75.28)</w:t>
            </w:r>
          </w:p>
          <w:p w14:paraId="47B45C5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 (0.74)</w:t>
            </w:r>
          </w:p>
        </w:tc>
        <w:tc>
          <w:tcPr>
            <w:tcW w:w="694" w:type="pct"/>
            <w:shd w:val="clear" w:color="auto" w:fill="FFFFFF" w:themeFill="background1"/>
          </w:tcPr>
          <w:p w14:paraId="6D46F0F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596DD2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3 (15.07)</w:t>
            </w:r>
          </w:p>
          <w:p w14:paraId="17AF7F5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9 (13.24)</w:t>
            </w:r>
          </w:p>
          <w:p w14:paraId="42B4A90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54 (70.32)</w:t>
            </w:r>
          </w:p>
          <w:p w14:paraId="27C4965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 (1.37)</w:t>
            </w:r>
          </w:p>
        </w:tc>
        <w:tc>
          <w:tcPr>
            <w:tcW w:w="795" w:type="pct"/>
            <w:shd w:val="clear" w:color="auto" w:fill="FFFFFF" w:themeFill="background1"/>
          </w:tcPr>
          <w:p w14:paraId="3BC8F8B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7FABEF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7 (15.71)</w:t>
            </w:r>
          </w:p>
          <w:p w14:paraId="597D5AA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0 (10.20)</w:t>
            </w:r>
          </w:p>
          <w:p w14:paraId="390ABC3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8 (73.06)</w:t>
            </w:r>
          </w:p>
          <w:p w14:paraId="6BE348C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 (1.02)</w:t>
            </w:r>
          </w:p>
        </w:tc>
        <w:tc>
          <w:tcPr>
            <w:tcW w:w="489" w:type="pct"/>
            <w:shd w:val="clear" w:color="auto" w:fill="FFFFFF" w:themeFill="background1"/>
          </w:tcPr>
          <w:p w14:paraId="096B8FA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E72A44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206</w:t>
            </w:r>
          </w:p>
        </w:tc>
      </w:tr>
      <w:tr w:rsidR="003A2C10" w:rsidRPr="00BE7A0E" w14:paraId="6FF882DD" w14:textId="77777777" w:rsidTr="00547FB3">
        <w:tc>
          <w:tcPr>
            <w:tcW w:w="2278" w:type="pct"/>
            <w:shd w:val="clear" w:color="auto" w:fill="FFFFFF" w:themeFill="background1"/>
          </w:tcPr>
          <w:p w14:paraId="7C89959E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Current position of HCW</w:t>
            </w:r>
          </w:p>
          <w:p w14:paraId="453DB6EC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CHEW/CHO/attendant/cleaner/casual staff</w:t>
            </w:r>
          </w:p>
          <w:p w14:paraId="6B9F648F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Junior: disease focal person/dispenser</w:t>
            </w:r>
          </w:p>
          <w:p w14:paraId="5CE1A035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lastRenderedPageBreak/>
              <w:t>Nurse/laboratorian/data scientist</w:t>
            </w:r>
          </w:p>
          <w:p w14:paraId="6AF227C3" w14:textId="737830F1" w:rsidR="003A2C10" w:rsidRPr="00BE7A0E" w:rsidRDefault="00670C7A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Senior: </w:t>
            </w:r>
            <w:r>
              <w:rPr>
                <w:rFonts w:cs="Times New Roman"/>
                <w:sz w:val="20"/>
                <w:szCs w:val="20"/>
              </w:rPr>
              <w:t>Clinician/</w:t>
            </w:r>
            <w:r w:rsidRPr="00A96D27">
              <w:rPr>
                <w:rFonts w:cs="Times New Roman"/>
                <w:sz w:val="20"/>
                <w:szCs w:val="20"/>
              </w:rPr>
              <w:t>administrative/chief nurse</w:t>
            </w:r>
          </w:p>
        </w:tc>
        <w:tc>
          <w:tcPr>
            <w:tcW w:w="744" w:type="pct"/>
            <w:shd w:val="clear" w:color="auto" w:fill="FFFFFF" w:themeFill="background1"/>
          </w:tcPr>
          <w:p w14:paraId="66EC664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61D07D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2 (30.26)</w:t>
            </w:r>
          </w:p>
          <w:p w14:paraId="72C3811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9 (29.15)</w:t>
            </w:r>
          </w:p>
          <w:p w14:paraId="513C97C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lastRenderedPageBreak/>
              <w:t>39 (14.39)</w:t>
            </w:r>
          </w:p>
          <w:p w14:paraId="0CC635A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6 (24.35)</w:t>
            </w:r>
          </w:p>
        </w:tc>
        <w:tc>
          <w:tcPr>
            <w:tcW w:w="694" w:type="pct"/>
            <w:shd w:val="clear" w:color="auto" w:fill="FFFFFF" w:themeFill="background1"/>
          </w:tcPr>
          <w:p w14:paraId="2B03EEC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0EB1B5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6 (48.40)</w:t>
            </w:r>
          </w:p>
          <w:p w14:paraId="6685699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 (10.05)</w:t>
            </w:r>
          </w:p>
          <w:p w14:paraId="272FD50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lastRenderedPageBreak/>
              <w:t>35 (15.98)</w:t>
            </w:r>
          </w:p>
          <w:p w14:paraId="6AB1776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9 (22.37)</w:t>
            </w:r>
          </w:p>
        </w:tc>
        <w:tc>
          <w:tcPr>
            <w:tcW w:w="795" w:type="pct"/>
            <w:shd w:val="clear" w:color="auto" w:fill="FFFFFF" w:themeFill="background1"/>
          </w:tcPr>
          <w:p w14:paraId="353DF59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5039FE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88 (38.37)</w:t>
            </w:r>
          </w:p>
          <w:p w14:paraId="17198EE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1 (20.61)</w:t>
            </w:r>
          </w:p>
          <w:p w14:paraId="4A8ADED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lastRenderedPageBreak/>
              <w:t>74 (15.10)</w:t>
            </w:r>
          </w:p>
          <w:p w14:paraId="3FA7403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5 (23.47)</w:t>
            </w:r>
          </w:p>
        </w:tc>
        <w:tc>
          <w:tcPr>
            <w:tcW w:w="489" w:type="pct"/>
            <w:shd w:val="clear" w:color="auto" w:fill="FFFFFF" w:themeFill="background1"/>
          </w:tcPr>
          <w:p w14:paraId="0E586C9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14B473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769A12E4" w14:textId="77777777" w:rsidTr="00547FB3">
        <w:tc>
          <w:tcPr>
            <w:tcW w:w="2278" w:type="pct"/>
            <w:shd w:val="clear" w:color="auto" w:fill="FFFFFF" w:themeFill="background1"/>
          </w:tcPr>
          <w:p w14:paraId="2BC14FCC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Duration in current position, year</w:t>
            </w:r>
          </w:p>
        </w:tc>
        <w:tc>
          <w:tcPr>
            <w:tcW w:w="744" w:type="pct"/>
            <w:shd w:val="clear" w:color="auto" w:fill="FFFFFF" w:themeFill="background1"/>
          </w:tcPr>
          <w:p w14:paraId="321F142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.34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BE7A0E">
              <w:rPr>
                <w:rFonts w:cs="Times New Roman"/>
                <w:sz w:val="20"/>
                <w:szCs w:val="20"/>
              </w:rPr>
              <w:t>(11.46)</w:t>
            </w:r>
          </w:p>
        </w:tc>
        <w:tc>
          <w:tcPr>
            <w:tcW w:w="694" w:type="pct"/>
            <w:shd w:val="clear" w:color="auto" w:fill="FFFFFF" w:themeFill="background1"/>
          </w:tcPr>
          <w:p w14:paraId="6D55349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.58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BE7A0E">
              <w:rPr>
                <w:rFonts w:cs="Times New Roman"/>
                <w:sz w:val="20"/>
                <w:szCs w:val="20"/>
              </w:rPr>
              <w:t>(9.50)</w:t>
            </w:r>
          </w:p>
        </w:tc>
        <w:tc>
          <w:tcPr>
            <w:tcW w:w="795" w:type="pct"/>
            <w:shd w:val="clear" w:color="auto" w:fill="FFFFFF" w:themeFill="background1"/>
          </w:tcPr>
          <w:p w14:paraId="78CEB06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.00 (10.63)</w:t>
            </w:r>
          </w:p>
        </w:tc>
        <w:tc>
          <w:tcPr>
            <w:tcW w:w="489" w:type="pct"/>
            <w:shd w:val="clear" w:color="auto" w:fill="FFFFFF" w:themeFill="background1"/>
          </w:tcPr>
          <w:p w14:paraId="2C52913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BE7A0E" w14:paraId="10E8618B" w14:textId="77777777" w:rsidTr="00547FB3">
        <w:tc>
          <w:tcPr>
            <w:tcW w:w="2278" w:type="pct"/>
            <w:shd w:val="clear" w:color="auto" w:fill="FFFFFF" w:themeFill="background1"/>
          </w:tcPr>
          <w:p w14:paraId="0FD3B735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revious training on cholera management</w:t>
            </w:r>
          </w:p>
          <w:p w14:paraId="482821D4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o</w:t>
            </w:r>
          </w:p>
          <w:p w14:paraId="46A696FC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Yes </w:t>
            </w:r>
          </w:p>
        </w:tc>
        <w:tc>
          <w:tcPr>
            <w:tcW w:w="744" w:type="pct"/>
            <w:shd w:val="clear" w:color="auto" w:fill="FFFFFF" w:themeFill="background1"/>
          </w:tcPr>
          <w:p w14:paraId="7FFB1AA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F39B7E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80 (66.42)</w:t>
            </w:r>
          </w:p>
          <w:p w14:paraId="445201B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1 (33.58)</w:t>
            </w:r>
          </w:p>
        </w:tc>
        <w:tc>
          <w:tcPr>
            <w:tcW w:w="694" w:type="pct"/>
            <w:shd w:val="clear" w:color="auto" w:fill="FFFFFF" w:themeFill="background1"/>
          </w:tcPr>
          <w:p w14:paraId="1917FA8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7F215D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92 (87.67)</w:t>
            </w:r>
          </w:p>
          <w:p w14:paraId="2D3C669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7 (12.33)</w:t>
            </w:r>
          </w:p>
        </w:tc>
        <w:tc>
          <w:tcPr>
            <w:tcW w:w="795" w:type="pct"/>
            <w:shd w:val="clear" w:color="auto" w:fill="FFFFFF" w:themeFill="background1"/>
          </w:tcPr>
          <w:p w14:paraId="0138A36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4E0384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72 (75.92)</w:t>
            </w:r>
          </w:p>
          <w:p w14:paraId="58DC8BB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8 (24.08)</w:t>
            </w:r>
          </w:p>
        </w:tc>
        <w:tc>
          <w:tcPr>
            <w:tcW w:w="489" w:type="pct"/>
            <w:shd w:val="clear" w:color="auto" w:fill="FFFFFF" w:themeFill="background1"/>
          </w:tcPr>
          <w:p w14:paraId="1FE88AE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724915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798A1861" w14:textId="77777777" w:rsidTr="00547FB3">
        <w:tc>
          <w:tcPr>
            <w:tcW w:w="2278" w:type="pct"/>
            <w:shd w:val="clear" w:color="auto" w:fill="FFFFFF" w:themeFill="background1"/>
          </w:tcPr>
          <w:p w14:paraId="2121D835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revious response to a cholera outbreak</w:t>
            </w:r>
          </w:p>
          <w:p w14:paraId="2A703CF3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o</w:t>
            </w:r>
          </w:p>
          <w:p w14:paraId="2EDF0BFF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Yes </w:t>
            </w:r>
          </w:p>
        </w:tc>
        <w:tc>
          <w:tcPr>
            <w:tcW w:w="744" w:type="pct"/>
            <w:shd w:val="clear" w:color="auto" w:fill="FFFFFF" w:themeFill="background1"/>
          </w:tcPr>
          <w:p w14:paraId="3DDC07A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D1F9A7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4 (34.69)</w:t>
            </w:r>
          </w:p>
          <w:p w14:paraId="0074C10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77 (65.31)</w:t>
            </w:r>
          </w:p>
        </w:tc>
        <w:tc>
          <w:tcPr>
            <w:tcW w:w="694" w:type="pct"/>
            <w:shd w:val="clear" w:color="auto" w:fill="FFFFFF" w:themeFill="background1"/>
          </w:tcPr>
          <w:p w14:paraId="1A1E43E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61F88E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1 (55.25)</w:t>
            </w:r>
          </w:p>
          <w:p w14:paraId="52D4BE2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98 (44.75)</w:t>
            </w:r>
          </w:p>
        </w:tc>
        <w:tc>
          <w:tcPr>
            <w:tcW w:w="795" w:type="pct"/>
            <w:shd w:val="clear" w:color="auto" w:fill="FFFFFF" w:themeFill="background1"/>
          </w:tcPr>
          <w:p w14:paraId="4690D73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D9E56A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5 (43.88)</w:t>
            </w:r>
          </w:p>
          <w:p w14:paraId="7E6F9C3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75 (56.12)</w:t>
            </w:r>
          </w:p>
        </w:tc>
        <w:tc>
          <w:tcPr>
            <w:tcW w:w="489" w:type="pct"/>
            <w:shd w:val="clear" w:color="auto" w:fill="FFFFFF" w:themeFill="background1"/>
          </w:tcPr>
          <w:p w14:paraId="1AC999E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3218F7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</w:tbl>
    <w:p w14:paraId="41D63201" w14:textId="77777777" w:rsidR="003A2C10" w:rsidRDefault="003A2C10" w:rsidP="003A2C10">
      <w:pPr>
        <w:rPr>
          <w:rFonts w:cs="Times New Roman"/>
        </w:rPr>
      </w:pPr>
    </w:p>
    <w:p w14:paraId="51493870" w14:textId="77777777" w:rsidR="003A2C10" w:rsidRDefault="003A2C10" w:rsidP="003A2C10">
      <w:pPr>
        <w:rPr>
          <w:rFonts w:cs="Times New Roman"/>
        </w:rPr>
      </w:pPr>
    </w:p>
    <w:p w14:paraId="010705FF" w14:textId="77777777" w:rsidR="003A2C10" w:rsidRDefault="003A2C10" w:rsidP="003A2C10">
      <w:pPr>
        <w:rPr>
          <w:rFonts w:cs="Times New Roman"/>
        </w:rPr>
      </w:pPr>
    </w:p>
    <w:p w14:paraId="057DAAEF" w14:textId="77777777" w:rsidR="003A2C10" w:rsidRDefault="003A2C10" w:rsidP="003A2C10">
      <w:pPr>
        <w:rPr>
          <w:rFonts w:cs="Times New Roman"/>
        </w:rPr>
      </w:pP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4040"/>
        <w:gridCol w:w="1347"/>
        <w:gridCol w:w="1348"/>
        <w:gridCol w:w="1441"/>
        <w:gridCol w:w="886"/>
      </w:tblGrid>
      <w:tr w:rsidR="003A2C10" w:rsidRPr="00BE7A0E" w14:paraId="18EA92C2" w14:textId="77777777" w:rsidTr="00547FB3">
        <w:tc>
          <w:tcPr>
            <w:tcW w:w="5000" w:type="pct"/>
            <w:gridSpan w:val="5"/>
            <w:shd w:val="clear" w:color="auto" w:fill="FFFFFF" w:themeFill="background1"/>
          </w:tcPr>
          <w:p w14:paraId="41133525" w14:textId="77777777" w:rsidR="003A2C10" w:rsidRPr="00BE7A0E" w:rsidRDefault="003A2C10" w:rsidP="00547FB3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A2C10" w:rsidRPr="00BE7A0E" w14:paraId="6D67F98B" w14:textId="77777777" w:rsidTr="00547FB3">
        <w:tc>
          <w:tcPr>
            <w:tcW w:w="2229" w:type="pct"/>
            <w:vMerge w:val="restart"/>
            <w:shd w:val="clear" w:color="auto" w:fill="FFFFFF" w:themeFill="background1"/>
          </w:tcPr>
          <w:p w14:paraId="7A0CED8C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5D02023A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311C5A57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2771" w:type="pct"/>
            <w:gridSpan w:val="4"/>
            <w:shd w:val="clear" w:color="auto" w:fill="D9D9D9" w:themeFill="background1" w:themeFillShade="D9"/>
          </w:tcPr>
          <w:p w14:paraId="27C28B55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 xml:space="preserve">Oral cholera vaccination </w:t>
            </w:r>
          </w:p>
        </w:tc>
      </w:tr>
      <w:tr w:rsidR="003A2C10" w:rsidRPr="00BE7A0E" w14:paraId="1B5ACA5A" w14:textId="77777777" w:rsidTr="00547FB3">
        <w:tc>
          <w:tcPr>
            <w:tcW w:w="2229" w:type="pct"/>
            <w:vMerge/>
            <w:shd w:val="clear" w:color="auto" w:fill="FFFFFF" w:themeFill="background1"/>
          </w:tcPr>
          <w:p w14:paraId="48DD3624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3" w:type="pct"/>
            <w:shd w:val="clear" w:color="auto" w:fill="FFFFFF" w:themeFill="background1"/>
          </w:tcPr>
          <w:p w14:paraId="6972EB9A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Good score</w:t>
            </w:r>
          </w:p>
          <w:p w14:paraId="78C55BB1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239]</w:t>
            </w:r>
          </w:p>
          <w:p w14:paraId="465B92F5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744" w:type="pct"/>
            <w:shd w:val="clear" w:color="auto" w:fill="FFFFFF" w:themeFill="background1"/>
          </w:tcPr>
          <w:p w14:paraId="42218C02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oor score</w:t>
            </w:r>
          </w:p>
          <w:p w14:paraId="1C04FBC0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251]</w:t>
            </w:r>
          </w:p>
          <w:p w14:paraId="063AB21F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795" w:type="pct"/>
            <w:shd w:val="clear" w:color="auto" w:fill="FFFFFF" w:themeFill="background1"/>
          </w:tcPr>
          <w:p w14:paraId="14CFF9AD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Overall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score</w:t>
            </w:r>
          </w:p>
          <w:p w14:paraId="09AA0DFC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[N=490]</w:t>
            </w:r>
          </w:p>
          <w:p w14:paraId="5BE72F7F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(N, %)</w:t>
            </w:r>
          </w:p>
        </w:tc>
        <w:tc>
          <w:tcPr>
            <w:tcW w:w="489" w:type="pct"/>
            <w:shd w:val="clear" w:color="auto" w:fill="FFFFFF" w:themeFill="background1"/>
          </w:tcPr>
          <w:p w14:paraId="4F1608C2" w14:textId="77777777" w:rsidR="003A2C10" w:rsidRPr="00BE7A0E" w:rsidRDefault="003A2C10" w:rsidP="00547FB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-value</w:t>
            </w:r>
          </w:p>
        </w:tc>
      </w:tr>
      <w:tr w:rsidR="003A2C10" w:rsidRPr="00BE7A0E" w14:paraId="6F62DE00" w14:textId="77777777" w:rsidTr="00547FB3">
        <w:tc>
          <w:tcPr>
            <w:tcW w:w="2229" w:type="pct"/>
            <w:shd w:val="clear" w:color="auto" w:fill="FFFFFF" w:themeFill="background1"/>
          </w:tcPr>
          <w:p w14:paraId="0511AA4D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 xml:space="preserve">State </w:t>
            </w:r>
          </w:p>
          <w:p w14:paraId="11BF0A04" w14:textId="77777777" w:rsidR="003A2C10" w:rsidRPr="00BE7A0E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Adamawa</w:t>
            </w:r>
          </w:p>
          <w:p w14:paraId="68EFFE36" w14:textId="77777777" w:rsidR="003A2C10" w:rsidRPr="00BE7A0E" w:rsidRDefault="003A2C10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Bauchi </w:t>
            </w:r>
          </w:p>
        </w:tc>
        <w:tc>
          <w:tcPr>
            <w:tcW w:w="743" w:type="pct"/>
            <w:shd w:val="clear" w:color="auto" w:fill="FFFFFF" w:themeFill="background1"/>
          </w:tcPr>
          <w:p w14:paraId="59F857C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74B3D7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1 (29.71)</w:t>
            </w:r>
          </w:p>
          <w:p w14:paraId="0C80BF9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68 (70.29)</w:t>
            </w:r>
          </w:p>
        </w:tc>
        <w:tc>
          <w:tcPr>
            <w:tcW w:w="744" w:type="pct"/>
            <w:shd w:val="clear" w:color="auto" w:fill="FFFFFF" w:themeFill="background1"/>
          </w:tcPr>
          <w:p w14:paraId="4243C04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C34404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83 (72.91)</w:t>
            </w:r>
          </w:p>
          <w:p w14:paraId="3B91DCF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8 (27.09)</w:t>
            </w:r>
          </w:p>
        </w:tc>
        <w:tc>
          <w:tcPr>
            <w:tcW w:w="795" w:type="pct"/>
            <w:shd w:val="clear" w:color="auto" w:fill="FFFFFF" w:themeFill="background1"/>
          </w:tcPr>
          <w:p w14:paraId="65D8053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B4DF6D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54 (51.84)</w:t>
            </w:r>
          </w:p>
          <w:p w14:paraId="69043FD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36 (48.16)</w:t>
            </w:r>
          </w:p>
        </w:tc>
        <w:tc>
          <w:tcPr>
            <w:tcW w:w="489" w:type="pct"/>
            <w:shd w:val="clear" w:color="auto" w:fill="FFFFFF" w:themeFill="background1"/>
          </w:tcPr>
          <w:p w14:paraId="631321B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000F27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0553172A" w14:textId="77777777" w:rsidTr="00547FB3">
        <w:tc>
          <w:tcPr>
            <w:tcW w:w="2229" w:type="pct"/>
            <w:shd w:val="clear" w:color="auto" w:fill="FFFFFF" w:themeFill="background1"/>
          </w:tcPr>
          <w:p w14:paraId="3EEBA24E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Age, year</w:t>
            </w:r>
          </w:p>
        </w:tc>
        <w:tc>
          <w:tcPr>
            <w:tcW w:w="743" w:type="pct"/>
            <w:shd w:val="clear" w:color="auto" w:fill="FFFFFF" w:themeFill="background1"/>
          </w:tcPr>
          <w:p w14:paraId="70BE715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6.61 (7.25)</w:t>
            </w:r>
          </w:p>
        </w:tc>
        <w:tc>
          <w:tcPr>
            <w:tcW w:w="744" w:type="pct"/>
            <w:shd w:val="clear" w:color="auto" w:fill="FFFFFF" w:themeFill="background1"/>
          </w:tcPr>
          <w:p w14:paraId="550FCD4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4.37 (8.46)</w:t>
            </w:r>
          </w:p>
        </w:tc>
        <w:tc>
          <w:tcPr>
            <w:tcW w:w="795" w:type="pct"/>
            <w:shd w:val="clear" w:color="auto" w:fill="FFFFFF" w:themeFill="background1"/>
          </w:tcPr>
          <w:p w14:paraId="5A423A1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.46 (7.97)</w:t>
            </w:r>
          </w:p>
        </w:tc>
        <w:tc>
          <w:tcPr>
            <w:tcW w:w="489" w:type="pct"/>
            <w:shd w:val="clear" w:color="auto" w:fill="FFFFFF" w:themeFill="background1"/>
          </w:tcPr>
          <w:p w14:paraId="39BC3BE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BE7A0E" w14:paraId="31693D1E" w14:textId="77777777" w:rsidTr="00547FB3">
        <w:tc>
          <w:tcPr>
            <w:tcW w:w="2229" w:type="pct"/>
            <w:shd w:val="clear" w:color="auto" w:fill="FFFFFF" w:themeFill="background1"/>
          </w:tcPr>
          <w:p w14:paraId="5FAC5E9A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Sex</w:t>
            </w:r>
          </w:p>
          <w:p w14:paraId="72B62A8F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Female</w:t>
            </w:r>
          </w:p>
          <w:p w14:paraId="518BB060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Male </w:t>
            </w:r>
          </w:p>
        </w:tc>
        <w:tc>
          <w:tcPr>
            <w:tcW w:w="743" w:type="pct"/>
            <w:shd w:val="clear" w:color="auto" w:fill="FFFFFF" w:themeFill="background1"/>
          </w:tcPr>
          <w:p w14:paraId="76FA399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880A3E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0 (41.84)</w:t>
            </w:r>
          </w:p>
          <w:p w14:paraId="7A1CE8E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9 (58.16)</w:t>
            </w:r>
          </w:p>
        </w:tc>
        <w:tc>
          <w:tcPr>
            <w:tcW w:w="744" w:type="pct"/>
            <w:shd w:val="clear" w:color="auto" w:fill="FFFFFF" w:themeFill="background1"/>
          </w:tcPr>
          <w:p w14:paraId="421FB5D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590D84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8 (51.00)</w:t>
            </w:r>
          </w:p>
          <w:p w14:paraId="30C69C8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23 (49.00)</w:t>
            </w:r>
          </w:p>
        </w:tc>
        <w:tc>
          <w:tcPr>
            <w:tcW w:w="795" w:type="pct"/>
            <w:shd w:val="clear" w:color="auto" w:fill="FFFFFF" w:themeFill="background1"/>
          </w:tcPr>
          <w:p w14:paraId="4E6E998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4042D9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8 (46.53)</w:t>
            </w:r>
          </w:p>
          <w:p w14:paraId="2F554B5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62 (53.47)</w:t>
            </w:r>
          </w:p>
        </w:tc>
        <w:tc>
          <w:tcPr>
            <w:tcW w:w="489" w:type="pct"/>
            <w:shd w:val="clear" w:color="auto" w:fill="FFFFFF" w:themeFill="background1"/>
          </w:tcPr>
          <w:p w14:paraId="763790B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CB75CA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042</w:t>
            </w:r>
          </w:p>
        </w:tc>
      </w:tr>
      <w:tr w:rsidR="003A2C10" w:rsidRPr="00BE7A0E" w14:paraId="51DAB7B7" w14:textId="77777777" w:rsidTr="00547FB3">
        <w:tc>
          <w:tcPr>
            <w:tcW w:w="2229" w:type="pct"/>
            <w:shd w:val="clear" w:color="auto" w:fill="FFFFFF" w:themeFill="background1"/>
          </w:tcPr>
          <w:p w14:paraId="2D5A7D51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Health facility type</w:t>
            </w:r>
          </w:p>
          <w:p w14:paraId="038668F7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Primary</w:t>
            </w:r>
          </w:p>
          <w:p w14:paraId="56758BB8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econdary</w:t>
            </w:r>
          </w:p>
          <w:p w14:paraId="767DF053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Tertiary </w:t>
            </w:r>
          </w:p>
        </w:tc>
        <w:tc>
          <w:tcPr>
            <w:tcW w:w="743" w:type="pct"/>
            <w:shd w:val="clear" w:color="auto" w:fill="FFFFFF" w:themeFill="background1"/>
          </w:tcPr>
          <w:p w14:paraId="5879A23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D51717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08 (87.03)</w:t>
            </w:r>
          </w:p>
          <w:p w14:paraId="487BFA9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8 (11.72)</w:t>
            </w:r>
          </w:p>
          <w:p w14:paraId="57494A7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 (1.26)</w:t>
            </w:r>
          </w:p>
        </w:tc>
        <w:tc>
          <w:tcPr>
            <w:tcW w:w="744" w:type="pct"/>
            <w:shd w:val="clear" w:color="auto" w:fill="FFFFFF" w:themeFill="background1"/>
          </w:tcPr>
          <w:p w14:paraId="31B9DE3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28EC5E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08 (82.87)</w:t>
            </w:r>
          </w:p>
          <w:p w14:paraId="7A4B64F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6 (14.34)</w:t>
            </w:r>
          </w:p>
          <w:p w14:paraId="396E4CF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 (2.79)</w:t>
            </w:r>
          </w:p>
        </w:tc>
        <w:tc>
          <w:tcPr>
            <w:tcW w:w="795" w:type="pct"/>
            <w:shd w:val="clear" w:color="auto" w:fill="FFFFFF" w:themeFill="background1"/>
          </w:tcPr>
          <w:p w14:paraId="578AD6A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45A80D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16 (84.90)</w:t>
            </w:r>
          </w:p>
          <w:p w14:paraId="1F0E8C3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4 (13.06)</w:t>
            </w:r>
          </w:p>
          <w:p w14:paraId="0C2592A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 (2.04)</w:t>
            </w:r>
          </w:p>
        </w:tc>
        <w:tc>
          <w:tcPr>
            <w:tcW w:w="489" w:type="pct"/>
            <w:shd w:val="clear" w:color="auto" w:fill="FFFFFF" w:themeFill="background1"/>
          </w:tcPr>
          <w:p w14:paraId="187758B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5928A9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315</w:t>
            </w:r>
          </w:p>
        </w:tc>
      </w:tr>
      <w:tr w:rsidR="003A2C10" w:rsidRPr="00BE7A0E" w14:paraId="7A7EC4FD" w14:textId="77777777" w:rsidTr="00547FB3">
        <w:tc>
          <w:tcPr>
            <w:tcW w:w="2229" w:type="pct"/>
            <w:shd w:val="clear" w:color="auto" w:fill="FFFFFF" w:themeFill="background1"/>
          </w:tcPr>
          <w:p w14:paraId="4BAF0D17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Setting</w:t>
            </w:r>
          </w:p>
          <w:p w14:paraId="1595F9BC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Rural</w:t>
            </w:r>
          </w:p>
          <w:p w14:paraId="359A54A0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Urban</w:t>
            </w:r>
          </w:p>
          <w:p w14:paraId="7CAD41DB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Peri-urban </w:t>
            </w:r>
          </w:p>
        </w:tc>
        <w:tc>
          <w:tcPr>
            <w:tcW w:w="743" w:type="pct"/>
            <w:shd w:val="clear" w:color="auto" w:fill="FFFFFF" w:themeFill="background1"/>
          </w:tcPr>
          <w:p w14:paraId="1DC4768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504F32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1 (54.81)</w:t>
            </w:r>
          </w:p>
          <w:p w14:paraId="79F05F7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5 (35.56)</w:t>
            </w:r>
          </w:p>
          <w:p w14:paraId="158BBC6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3 (9.62)</w:t>
            </w:r>
          </w:p>
        </w:tc>
        <w:tc>
          <w:tcPr>
            <w:tcW w:w="744" w:type="pct"/>
            <w:shd w:val="clear" w:color="auto" w:fill="FFFFFF" w:themeFill="background1"/>
          </w:tcPr>
          <w:p w14:paraId="2CC6FF8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946990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6 (34.26)</w:t>
            </w:r>
          </w:p>
          <w:p w14:paraId="546A062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40 (55.78)</w:t>
            </w:r>
          </w:p>
          <w:p w14:paraId="027AC0C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5 (9.96)</w:t>
            </w:r>
          </w:p>
        </w:tc>
        <w:tc>
          <w:tcPr>
            <w:tcW w:w="795" w:type="pct"/>
            <w:shd w:val="clear" w:color="auto" w:fill="FFFFFF" w:themeFill="background1"/>
          </w:tcPr>
          <w:p w14:paraId="3A41D45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A7B6C0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7 (44.29)</w:t>
            </w:r>
          </w:p>
          <w:p w14:paraId="3BEC9E1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25 (45.92)</w:t>
            </w:r>
          </w:p>
          <w:p w14:paraId="7F79A5C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8 (9.80)</w:t>
            </w:r>
          </w:p>
        </w:tc>
        <w:tc>
          <w:tcPr>
            <w:tcW w:w="489" w:type="pct"/>
            <w:shd w:val="clear" w:color="auto" w:fill="FFFFFF" w:themeFill="background1"/>
          </w:tcPr>
          <w:p w14:paraId="78D8CF4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095B64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4D3D320D" w14:textId="77777777" w:rsidTr="00547FB3">
        <w:tc>
          <w:tcPr>
            <w:tcW w:w="2229" w:type="pct"/>
            <w:shd w:val="clear" w:color="auto" w:fill="FFFFFF" w:themeFill="background1"/>
          </w:tcPr>
          <w:p w14:paraId="6C582022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Highest level of education completed</w:t>
            </w:r>
          </w:p>
          <w:p w14:paraId="0BD5ACDE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ome primary/primary</w:t>
            </w:r>
          </w:p>
          <w:p w14:paraId="1F558583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Some secondary/secondary</w:t>
            </w:r>
          </w:p>
          <w:p w14:paraId="2EEFA34B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Post-secondary/tertiary</w:t>
            </w:r>
          </w:p>
          <w:p w14:paraId="3A5850A2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Other (e.g., Almajiranci) </w:t>
            </w:r>
          </w:p>
        </w:tc>
        <w:tc>
          <w:tcPr>
            <w:tcW w:w="743" w:type="pct"/>
            <w:shd w:val="clear" w:color="auto" w:fill="FFFFFF" w:themeFill="background1"/>
          </w:tcPr>
          <w:p w14:paraId="691A2F4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C942A6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2 (21.76)</w:t>
            </w:r>
          </w:p>
          <w:p w14:paraId="4B2C98E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 (5.44)</w:t>
            </w:r>
          </w:p>
          <w:p w14:paraId="08F3833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70 (71.13)</w:t>
            </w:r>
          </w:p>
          <w:p w14:paraId="00FD4A3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 (1.67)</w:t>
            </w:r>
          </w:p>
        </w:tc>
        <w:tc>
          <w:tcPr>
            <w:tcW w:w="744" w:type="pct"/>
            <w:shd w:val="clear" w:color="auto" w:fill="FFFFFF" w:themeFill="background1"/>
          </w:tcPr>
          <w:p w14:paraId="10140DA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C5C569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5 (9.96)</w:t>
            </w:r>
          </w:p>
          <w:p w14:paraId="2D7300E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7 (14.74)</w:t>
            </w:r>
          </w:p>
          <w:p w14:paraId="2FF5E9D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88 (74.90)</w:t>
            </w:r>
          </w:p>
          <w:p w14:paraId="0818D41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 (0.40)</w:t>
            </w:r>
          </w:p>
        </w:tc>
        <w:tc>
          <w:tcPr>
            <w:tcW w:w="795" w:type="pct"/>
            <w:shd w:val="clear" w:color="auto" w:fill="FFFFFF" w:themeFill="background1"/>
          </w:tcPr>
          <w:p w14:paraId="3B8D614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9D9C25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7 (15.71)</w:t>
            </w:r>
          </w:p>
          <w:p w14:paraId="7201BD3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0 (10.20)</w:t>
            </w:r>
          </w:p>
          <w:p w14:paraId="47C44AC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8 (73.06)</w:t>
            </w:r>
          </w:p>
          <w:p w14:paraId="5076B5A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5 (1.02)</w:t>
            </w:r>
          </w:p>
        </w:tc>
        <w:tc>
          <w:tcPr>
            <w:tcW w:w="489" w:type="pct"/>
            <w:shd w:val="clear" w:color="auto" w:fill="FFFFFF" w:themeFill="background1"/>
          </w:tcPr>
          <w:p w14:paraId="752381F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E3DA05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49C62D7E" w14:textId="77777777" w:rsidTr="00547FB3">
        <w:tc>
          <w:tcPr>
            <w:tcW w:w="2229" w:type="pct"/>
            <w:shd w:val="clear" w:color="auto" w:fill="FFFFFF" w:themeFill="background1"/>
          </w:tcPr>
          <w:p w14:paraId="73819A68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Current position of HCW</w:t>
            </w:r>
          </w:p>
          <w:p w14:paraId="4E0D801E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CHEW/CHO/attendant/cleaner/casual staff</w:t>
            </w:r>
          </w:p>
          <w:p w14:paraId="76F8CDF2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Junior: disease focal person/dispenser</w:t>
            </w:r>
          </w:p>
          <w:p w14:paraId="4201AEF5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urse/laboratorian/data scientist</w:t>
            </w:r>
          </w:p>
          <w:p w14:paraId="373CC1D6" w14:textId="76FB2673" w:rsidR="003A2C10" w:rsidRPr="00BE7A0E" w:rsidRDefault="00670C7A" w:rsidP="00547FB3">
            <w:pPr>
              <w:ind w:left="157"/>
              <w:rPr>
                <w:rFonts w:cs="Times New Roman"/>
                <w:sz w:val="20"/>
                <w:szCs w:val="20"/>
              </w:rPr>
            </w:pPr>
            <w:r w:rsidRPr="00A96D27">
              <w:rPr>
                <w:rFonts w:cs="Times New Roman"/>
                <w:sz w:val="20"/>
                <w:szCs w:val="20"/>
              </w:rPr>
              <w:t xml:space="preserve">Senior: </w:t>
            </w:r>
            <w:r>
              <w:rPr>
                <w:rFonts w:cs="Times New Roman"/>
                <w:sz w:val="20"/>
                <w:szCs w:val="20"/>
              </w:rPr>
              <w:t>Clinician/</w:t>
            </w:r>
            <w:r w:rsidRPr="00A96D27">
              <w:rPr>
                <w:rFonts w:cs="Times New Roman"/>
                <w:sz w:val="20"/>
                <w:szCs w:val="20"/>
              </w:rPr>
              <w:t>administrative/chief nurse</w:t>
            </w:r>
          </w:p>
        </w:tc>
        <w:tc>
          <w:tcPr>
            <w:tcW w:w="743" w:type="pct"/>
            <w:shd w:val="clear" w:color="auto" w:fill="FFFFFF" w:themeFill="background1"/>
          </w:tcPr>
          <w:p w14:paraId="30E4FAA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B7065D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2 (42.68)</w:t>
            </w:r>
          </w:p>
          <w:p w14:paraId="02005B3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5 (14.64)</w:t>
            </w:r>
          </w:p>
          <w:p w14:paraId="62B788CB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6 (10.88)</w:t>
            </w:r>
          </w:p>
          <w:p w14:paraId="63ABCD5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1 (29.71)</w:t>
            </w:r>
          </w:p>
        </w:tc>
        <w:tc>
          <w:tcPr>
            <w:tcW w:w="744" w:type="pct"/>
            <w:shd w:val="clear" w:color="auto" w:fill="FFFFFF" w:themeFill="background1"/>
          </w:tcPr>
          <w:p w14:paraId="50F1CA5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6ED355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86 (34.26)</w:t>
            </w:r>
          </w:p>
          <w:p w14:paraId="352519F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6 (26.29)</w:t>
            </w:r>
          </w:p>
          <w:p w14:paraId="6B62B34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8 (19.12)</w:t>
            </w:r>
          </w:p>
          <w:p w14:paraId="362FAA7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4 (17.53)</w:t>
            </w:r>
          </w:p>
        </w:tc>
        <w:tc>
          <w:tcPr>
            <w:tcW w:w="795" w:type="pct"/>
            <w:shd w:val="clear" w:color="auto" w:fill="FFFFFF" w:themeFill="background1"/>
          </w:tcPr>
          <w:p w14:paraId="5DAA91B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3A4B2B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88 (38.37)</w:t>
            </w:r>
          </w:p>
          <w:p w14:paraId="106991F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1 (20.61)</w:t>
            </w:r>
          </w:p>
          <w:p w14:paraId="3D10948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74 (15.10)</w:t>
            </w:r>
          </w:p>
          <w:p w14:paraId="598FC29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5 (23.47)</w:t>
            </w:r>
          </w:p>
        </w:tc>
        <w:tc>
          <w:tcPr>
            <w:tcW w:w="489" w:type="pct"/>
            <w:shd w:val="clear" w:color="auto" w:fill="FFFFFF" w:themeFill="background1"/>
          </w:tcPr>
          <w:p w14:paraId="7B28269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E5C661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&lt;0.001</w:t>
            </w:r>
          </w:p>
        </w:tc>
      </w:tr>
      <w:tr w:rsidR="003A2C10" w:rsidRPr="00BE7A0E" w14:paraId="3DF30A92" w14:textId="77777777" w:rsidTr="00547FB3">
        <w:tc>
          <w:tcPr>
            <w:tcW w:w="2229" w:type="pct"/>
            <w:shd w:val="clear" w:color="auto" w:fill="FFFFFF" w:themeFill="background1"/>
          </w:tcPr>
          <w:p w14:paraId="52CC1523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Duration in current position, year</w:t>
            </w:r>
          </w:p>
        </w:tc>
        <w:tc>
          <w:tcPr>
            <w:tcW w:w="743" w:type="pct"/>
            <w:shd w:val="clear" w:color="auto" w:fill="FFFFFF" w:themeFill="background1"/>
          </w:tcPr>
          <w:p w14:paraId="7A53BBC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.71 (11.72)</w:t>
            </w:r>
          </w:p>
        </w:tc>
        <w:tc>
          <w:tcPr>
            <w:tcW w:w="744" w:type="pct"/>
            <w:shd w:val="clear" w:color="auto" w:fill="FFFFFF" w:themeFill="background1"/>
          </w:tcPr>
          <w:p w14:paraId="79588A6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.47 (8.03)</w:t>
            </w:r>
          </w:p>
        </w:tc>
        <w:tc>
          <w:tcPr>
            <w:tcW w:w="795" w:type="pct"/>
            <w:shd w:val="clear" w:color="auto" w:fill="FFFFFF" w:themeFill="background1"/>
          </w:tcPr>
          <w:p w14:paraId="54C17C1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.00 (10.63)</w:t>
            </w:r>
          </w:p>
        </w:tc>
        <w:tc>
          <w:tcPr>
            <w:tcW w:w="489" w:type="pct"/>
            <w:shd w:val="clear" w:color="auto" w:fill="FFFFFF" w:themeFill="background1"/>
          </w:tcPr>
          <w:p w14:paraId="1DC2318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A2C10" w:rsidRPr="00BE7A0E" w14:paraId="2ACCA116" w14:textId="77777777" w:rsidTr="00547FB3">
        <w:tc>
          <w:tcPr>
            <w:tcW w:w="2229" w:type="pct"/>
            <w:shd w:val="clear" w:color="auto" w:fill="FFFFFF" w:themeFill="background1"/>
          </w:tcPr>
          <w:p w14:paraId="2FE9468D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revious training on cholera management</w:t>
            </w:r>
          </w:p>
          <w:p w14:paraId="23445BF4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o</w:t>
            </w:r>
          </w:p>
          <w:p w14:paraId="1088531F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Yes </w:t>
            </w:r>
          </w:p>
        </w:tc>
        <w:tc>
          <w:tcPr>
            <w:tcW w:w="743" w:type="pct"/>
            <w:shd w:val="clear" w:color="auto" w:fill="FFFFFF" w:themeFill="background1"/>
          </w:tcPr>
          <w:p w14:paraId="58E9779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0F9CF56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67 (69.87)</w:t>
            </w:r>
          </w:p>
          <w:p w14:paraId="13804B3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72 (30.13)</w:t>
            </w:r>
          </w:p>
        </w:tc>
        <w:tc>
          <w:tcPr>
            <w:tcW w:w="744" w:type="pct"/>
            <w:shd w:val="clear" w:color="auto" w:fill="FFFFFF" w:themeFill="background1"/>
          </w:tcPr>
          <w:p w14:paraId="3BD13C3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4FEEFC7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05 (81.67)</w:t>
            </w:r>
          </w:p>
          <w:p w14:paraId="2341862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6 (18.33)</w:t>
            </w:r>
          </w:p>
        </w:tc>
        <w:tc>
          <w:tcPr>
            <w:tcW w:w="795" w:type="pct"/>
            <w:shd w:val="clear" w:color="auto" w:fill="FFFFFF" w:themeFill="background1"/>
          </w:tcPr>
          <w:p w14:paraId="23C540D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1565A4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72 (75.92)</w:t>
            </w:r>
          </w:p>
          <w:p w14:paraId="48D2BA5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8 (24.08)</w:t>
            </w:r>
          </w:p>
        </w:tc>
        <w:tc>
          <w:tcPr>
            <w:tcW w:w="489" w:type="pct"/>
            <w:shd w:val="clear" w:color="auto" w:fill="FFFFFF" w:themeFill="background1"/>
          </w:tcPr>
          <w:p w14:paraId="5742DC2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B0430B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002</w:t>
            </w:r>
          </w:p>
        </w:tc>
      </w:tr>
      <w:tr w:rsidR="003A2C10" w:rsidRPr="00BE7A0E" w14:paraId="3BEE0708" w14:textId="77777777" w:rsidTr="00547FB3">
        <w:tc>
          <w:tcPr>
            <w:tcW w:w="2229" w:type="pct"/>
            <w:shd w:val="clear" w:color="auto" w:fill="FFFFFF" w:themeFill="background1"/>
          </w:tcPr>
          <w:p w14:paraId="074C97F8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 xml:space="preserve">Number of cholera patients managed in the last </w:t>
            </w:r>
            <w:r>
              <w:rPr>
                <w:rFonts w:cs="Times New Roman"/>
                <w:b/>
                <w:bCs/>
                <w:sz w:val="20"/>
                <w:szCs w:val="20"/>
              </w:rPr>
              <w:t>12</w:t>
            </w:r>
            <w:r w:rsidRPr="00BE7A0E">
              <w:rPr>
                <w:rFonts w:cs="Times New Roman"/>
                <w:b/>
                <w:bCs/>
                <w:sz w:val="20"/>
                <w:szCs w:val="20"/>
              </w:rPr>
              <w:t xml:space="preserve"> months</w:t>
            </w:r>
          </w:p>
          <w:p w14:paraId="206EC9CE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one</w:t>
            </w:r>
          </w:p>
          <w:p w14:paraId="5540ACF7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-3 patients</w:t>
            </w:r>
          </w:p>
          <w:p w14:paraId="2D38645C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≥4 patients</w:t>
            </w:r>
          </w:p>
        </w:tc>
        <w:tc>
          <w:tcPr>
            <w:tcW w:w="743" w:type="pct"/>
            <w:shd w:val="clear" w:color="auto" w:fill="FFFFFF" w:themeFill="background1"/>
          </w:tcPr>
          <w:p w14:paraId="676EF51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6BD3AC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448428A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09 (87.45)</w:t>
            </w:r>
          </w:p>
          <w:p w14:paraId="1D18520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6 (6.69)</w:t>
            </w:r>
          </w:p>
          <w:p w14:paraId="490FBBB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4 (5.86)</w:t>
            </w:r>
          </w:p>
        </w:tc>
        <w:tc>
          <w:tcPr>
            <w:tcW w:w="744" w:type="pct"/>
            <w:shd w:val="clear" w:color="auto" w:fill="FFFFFF" w:themeFill="background1"/>
          </w:tcPr>
          <w:p w14:paraId="7BA07DBE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704D94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0118C2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30 (91.63)</w:t>
            </w:r>
          </w:p>
          <w:p w14:paraId="6C39C56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5 (5.98)</w:t>
            </w:r>
          </w:p>
          <w:p w14:paraId="7F57AEC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6 (2.39)</w:t>
            </w:r>
          </w:p>
        </w:tc>
        <w:tc>
          <w:tcPr>
            <w:tcW w:w="795" w:type="pct"/>
            <w:shd w:val="clear" w:color="auto" w:fill="FFFFFF" w:themeFill="background1"/>
          </w:tcPr>
          <w:p w14:paraId="61D7F8F4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3576969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217AD7B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439 (89.59)</w:t>
            </w:r>
          </w:p>
          <w:p w14:paraId="00B1A926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31 (6.33)</w:t>
            </w:r>
          </w:p>
          <w:p w14:paraId="3AB2D65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0 (4.08)</w:t>
            </w:r>
          </w:p>
        </w:tc>
        <w:tc>
          <w:tcPr>
            <w:tcW w:w="489" w:type="pct"/>
            <w:shd w:val="clear" w:color="auto" w:fill="FFFFFF" w:themeFill="background1"/>
          </w:tcPr>
          <w:p w14:paraId="79D5C90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198D2B45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7C1ABF0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139</w:t>
            </w:r>
          </w:p>
        </w:tc>
      </w:tr>
      <w:tr w:rsidR="003A2C10" w:rsidRPr="00BE7A0E" w14:paraId="2907B0BB" w14:textId="77777777" w:rsidTr="00547FB3">
        <w:tc>
          <w:tcPr>
            <w:tcW w:w="2229" w:type="pct"/>
            <w:shd w:val="clear" w:color="auto" w:fill="FFFFFF" w:themeFill="background1"/>
          </w:tcPr>
          <w:p w14:paraId="35908683" w14:textId="77777777" w:rsidR="003A2C10" w:rsidRPr="00BE7A0E" w:rsidRDefault="003A2C10" w:rsidP="00547FB3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BE7A0E">
              <w:rPr>
                <w:rFonts w:cs="Times New Roman"/>
                <w:b/>
                <w:bCs/>
                <w:sz w:val="20"/>
                <w:szCs w:val="20"/>
              </w:rPr>
              <w:t>Previous response to a cholera outbreak</w:t>
            </w:r>
          </w:p>
          <w:p w14:paraId="048529CF" w14:textId="77777777" w:rsidR="003A2C10" w:rsidRPr="00BE7A0E" w:rsidRDefault="003A2C10" w:rsidP="00547FB3">
            <w:pPr>
              <w:ind w:left="161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No</w:t>
            </w:r>
          </w:p>
          <w:p w14:paraId="03A191FD" w14:textId="77777777" w:rsidR="003A2C10" w:rsidRPr="00BE7A0E" w:rsidRDefault="003A2C10" w:rsidP="00547FB3">
            <w:pPr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 xml:space="preserve">   Yes </w:t>
            </w:r>
          </w:p>
        </w:tc>
        <w:tc>
          <w:tcPr>
            <w:tcW w:w="743" w:type="pct"/>
            <w:shd w:val="clear" w:color="auto" w:fill="FFFFFF" w:themeFill="background1"/>
          </w:tcPr>
          <w:p w14:paraId="686A5BB1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534C8BC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04 (43.51)</w:t>
            </w:r>
          </w:p>
          <w:p w14:paraId="3A9A9859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35 (56.49)</w:t>
            </w:r>
          </w:p>
        </w:tc>
        <w:tc>
          <w:tcPr>
            <w:tcW w:w="744" w:type="pct"/>
            <w:shd w:val="clear" w:color="auto" w:fill="FFFFFF" w:themeFill="background1"/>
          </w:tcPr>
          <w:p w14:paraId="57D3665F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40B34C2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11 (44.22)</w:t>
            </w:r>
          </w:p>
          <w:p w14:paraId="1CF3E60C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140 (55.78)</w:t>
            </w:r>
          </w:p>
        </w:tc>
        <w:tc>
          <w:tcPr>
            <w:tcW w:w="795" w:type="pct"/>
            <w:shd w:val="clear" w:color="auto" w:fill="FFFFFF" w:themeFill="background1"/>
          </w:tcPr>
          <w:p w14:paraId="53CD1F98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7F41DDC3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15 (43.88)</w:t>
            </w:r>
          </w:p>
          <w:p w14:paraId="1CE56FF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275 (56.12)</w:t>
            </w:r>
          </w:p>
        </w:tc>
        <w:tc>
          <w:tcPr>
            <w:tcW w:w="489" w:type="pct"/>
            <w:shd w:val="clear" w:color="auto" w:fill="FFFFFF" w:themeFill="background1"/>
          </w:tcPr>
          <w:p w14:paraId="2905F0FD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</w:p>
          <w:p w14:paraId="63FAD69A" w14:textId="77777777" w:rsidR="003A2C10" w:rsidRPr="00BE7A0E" w:rsidRDefault="003A2C10" w:rsidP="00547FB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E7A0E">
              <w:rPr>
                <w:rFonts w:cs="Times New Roman"/>
                <w:sz w:val="20"/>
                <w:szCs w:val="20"/>
              </w:rPr>
              <w:t>0.874</w:t>
            </w:r>
          </w:p>
        </w:tc>
      </w:tr>
    </w:tbl>
    <w:p w14:paraId="2713C728" w14:textId="77777777" w:rsidR="003A2C10" w:rsidRDefault="003A2C10" w:rsidP="003A2C10">
      <w:pPr>
        <w:rPr>
          <w:rFonts w:cs="Times New Roman"/>
        </w:rPr>
      </w:pPr>
    </w:p>
    <w:p w14:paraId="3CCC1F79" w14:textId="77777777" w:rsidR="003A2C10" w:rsidRPr="00584A89" w:rsidRDefault="003A2C10" w:rsidP="003A2C10">
      <w:pPr>
        <w:rPr>
          <w:rFonts w:cs="Times New Roman"/>
        </w:rPr>
      </w:pPr>
    </w:p>
    <w:p w14:paraId="2B7CCFAA" w14:textId="77777777" w:rsidR="003A2C10" w:rsidRDefault="003A2C10"/>
    <w:sectPr w:rsidR="003A2C10" w:rsidSect="00086810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4C7"/>
    <w:multiLevelType w:val="hybridMultilevel"/>
    <w:tmpl w:val="2772C6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049A7"/>
    <w:multiLevelType w:val="hybridMultilevel"/>
    <w:tmpl w:val="83A86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7289C"/>
    <w:multiLevelType w:val="hybridMultilevel"/>
    <w:tmpl w:val="453428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9499F"/>
    <w:multiLevelType w:val="hybridMultilevel"/>
    <w:tmpl w:val="28A0C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B2D6E"/>
    <w:multiLevelType w:val="hybridMultilevel"/>
    <w:tmpl w:val="1A128D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A72D9"/>
    <w:multiLevelType w:val="hybridMultilevel"/>
    <w:tmpl w:val="83EC7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96AFA"/>
    <w:multiLevelType w:val="hybridMultilevel"/>
    <w:tmpl w:val="73C61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6D0F"/>
    <w:multiLevelType w:val="hybridMultilevel"/>
    <w:tmpl w:val="3BD85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26744"/>
    <w:multiLevelType w:val="hybridMultilevel"/>
    <w:tmpl w:val="E28E1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412AF7"/>
    <w:multiLevelType w:val="hybridMultilevel"/>
    <w:tmpl w:val="F990C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96125"/>
    <w:multiLevelType w:val="hybridMultilevel"/>
    <w:tmpl w:val="0D723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48354A"/>
    <w:multiLevelType w:val="hybridMultilevel"/>
    <w:tmpl w:val="12D24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C56E79"/>
    <w:multiLevelType w:val="hybridMultilevel"/>
    <w:tmpl w:val="EF6C8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40775"/>
    <w:multiLevelType w:val="hybridMultilevel"/>
    <w:tmpl w:val="96826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E6331"/>
    <w:multiLevelType w:val="hybridMultilevel"/>
    <w:tmpl w:val="478646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20655D"/>
    <w:multiLevelType w:val="hybridMultilevel"/>
    <w:tmpl w:val="D13CA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231FF"/>
    <w:multiLevelType w:val="hybridMultilevel"/>
    <w:tmpl w:val="6B9EF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235FA"/>
    <w:multiLevelType w:val="hybridMultilevel"/>
    <w:tmpl w:val="085C2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4D4B09"/>
    <w:multiLevelType w:val="hybridMultilevel"/>
    <w:tmpl w:val="D66A4D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DE2422"/>
    <w:multiLevelType w:val="hybridMultilevel"/>
    <w:tmpl w:val="EFE82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85265"/>
    <w:multiLevelType w:val="hybridMultilevel"/>
    <w:tmpl w:val="5BE4C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602571"/>
    <w:multiLevelType w:val="hybridMultilevel"/>
    <w:tmpl w:val="386E5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B6688"/>
    <w:multiLevelType w:val="hybridMultilevel"/>
    <w:tmpl w:val="820CA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7E7575"/>
    <w:multiLevelType w:val="hybridMultilevel"/>
    <w:tmpl w:val="AD0EA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B14A73"/>
    <w:multiLevelType w:val="hybridMultilevel"/>
    <w:tmpl w:val="EA9058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1F062E"/>
    <w:multiLevelType w:val="hybridMultilevel"/>
    <w:tmpl w:val="7F44B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360CE0"/>
    <w:multiLevelType w:val="hybridMultilevel"/>
    <w:tmpl w:val="5A32C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E0571A"/>
    <w:multiLevelType w:val="hybridMultilevel"/>
    <w:tmpl w:val="88326D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E35344"/>
    <w:multiLevelType w:val="hybridMultilevel"/>
    <w:tmpl w:val="4350B5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5004AF"/>
    <w:multiLevelType w:val="hybridMultilevel"/>
    <w:tmpl w:val="C1822B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714792"/>
    <w:multiLevelType w:val="hybridMultilevel"/>
    <w:tmpl w:val="CC00A1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C90E4A"/>
    <w:multiLevelType w:val="hybridMultilevel"/>
    <w:tmpl w:val="AB402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A32F8"/>
    <w:multiLevelType w:val="hybridMultilevel"/>
    <w:tmpl w:val="16947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B29EF"/>
    <w:multiLevelType w:val="hybridMultilevel"/>
    <w:tmpl w:val="CBACF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CE61DA"/>
    <w:multiLevelType w:val="hybridMultilevel"/>
    <w:tmpl w:val="87E4C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B61A1"/>
    <w:multiLevelType w:val="hybridMultilevel"/>
    <w:tmpl w:val="5AE43A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1D5F5C"/>
    <w:multiLevelType w:val="hybridMultilevel"/>
    <w:tmpl w:val="10EA54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C3038A"/>
    <w:multiLevelType w:val="hybridMultilevel"/>
    <w:tmpl w:val="D4C8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6953C0"/>
    <w:multiLevelType w:val="hybridMultilevel"/>
    <w:tmpl w:val="5E160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B9316C"/>
    <w:multiLevelType w:val="hybridMultilevel"/>
    <w:tmpl w:val="8AE27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E531B9"/>
    <w:multiLevelType w:val="hybridMultilevel"/>
    <w:tmpl w:val="AA1686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687323"/>
    <w:multiLevelType w:val="hybridMultilevel"/>
    <w:tmpl w:val="8946A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774924">
    <w:abstractNumId w:val="39"/>
  </w:num>
  <w:num w:numId="2" w16cid:durableId="1905725423">
    <w:abstractNumId w:val="9"/>
  </w:num>
  <w:num w:numId="3" w16cid:durableId="1935937519">
    <w:abstractNumId w:val="26"/>
  </w:num>
  <w:num w:numId="4" w16cid:durableId="59443929">
    <w:abstractNumId w:val="8"/>
  </w:num>
  <w:num w:numId="5" w16cid:durableId="1427920530">
    <w:abstractNumId w:val="29"/>
  </w:num>
  <w:num w:numId="6" w16cid:durableId="1745908630">
    <w:abstractNumId w:val="30"/>
  </w:num>
  <w:num w:numId="7" w16cid:durableId="17632436">
    <w:abstractNumId w:val="33"/>
  </w:num>
  <w:num w:numId="8" w16cid:durableId="2005082084">
    <w:abstractNumId w:val="22"/>
  </w:num>
  <w:num w:numId="9" w16cid:durableId="902135397">
    <w:abstractNumId w:val="21"/>
  </w:num>
  <w:num w:numId="10" w16cid:durableId="1143817293">
    <w:abstractNumId w:val="10"/>
  </w:num>
  <w:num w:numId="11" w16cid:durableId="54164001">
    <w:abstractNumId w:val="25"/>
  </w:num>
  <w:num w:numId="12" w16cid:durableId="283122051">
    <w:abstractNumId w:val="1"/>
  </w:num>
  <w:num w:numId="13" w16cid:durableId="1544172077">
    <w:abstractNumId w:val="36"/>
  </w:num>
  <w:num w:numId="14" w16cid:durableId="334698474">
    <w:abstractNumId w:val="32"/>
  </w:num>
  <w:num w:numId="15" w16cid:durableId="591206973">
    <w:abstractNumId w:val="34"/>
  </w:num>
  <w:num w:numId="16" w16cid:durableId="1171021329">
    <w:abstractNumId w:val="19"/>
  </w:num>
  <w:num w:numId="17" w16cid:durableId="1814979499">
    <w:abstractNumId w:val="3"/>
  </w:num>
  <w:num w:numId="18" w16cid:durableId="1746217971">
    <w:abstractNumId w:val="27"/>
  </w:num>
  <w:num w:numId="19" w16cid:durableId="972833692">
    <w:abstractNumId w:val="20"/>
  </w:num>
  <w:num w:numId="20" w16cid:durableId="67118239">
    <w:abstractNumId w:val="13"/>
  </w:num>
  <w:num w:numId="21" w16cid:durableId="505052192">
    <w:abstractNumId w:val="0"/>
  </w:num>
  <w:num w:numId="22" w16cid:durableId="475609902">
    <w:abstractNumId w:val="4"/>
  </w:num>
  <w:num w:numId="23" w16cid:durableId="582419304">
    <w:abstractNumId w:val="6"/>
  </w:num>
  <w:num w:numId="24" w16cid:durableId="1511484881">
    <w:abstractNumId w:val="14"/>
  </w:num>
  <w:num w:numId="25" w16cid:durableId="806631201">
    <w:abstractNumId w:val="37"/>
  </w:num>
  <w:num w:numId="26" w16cid:durableId="421071621">
    <w:abstractNumId w:val="12"/>
  </w:num>
  <w:num w:numId="27" w16cid:durableId="43482025">
    <w:abstractNumId w:val="2"/>
  </w:num>
  <w:num w:numId="28" w16cid:durableId="1605843482">
    <w:abstractNumId w:val="40"/>
  </w:num>
  <w:num w:numId="29" w16cid:durableId="746147091">
    <w:abstractNumId w:val="31"/>
  </w:num>
  <w:num w:numId="30" w16cid:durableId="141317709">
    <w:abstractNumId w:val="23"/>
  </w:num>
  <w:num w:numId="31" w16cid:durableId="426652966">
    <w:abstractNumId w:val="15"/>
  </w:num>
  <w:num w:numId="32" w16cid:durableId="820653221">
    <w:abstractNumId w:val="41"/>
  </w:num>
  <w:num w:numId="33" w16cid:durableId="2120486170">
    <w:abstractNumId w:val="38"/>
  </w:num>
  <w:num w:numId="34" w16cid:durableId="1494367677">
    <w:abstractNumId w:val="35"/>
  </w:num>
  <w:num w:numId="35" w16cid:durableId="812988041">
    <w:abstractNumId w:val="16"/>
  </w:num>
  <w:num w:numId="36" w16cid:durableId="1894384588">
    <w:abstractNumId w:val="5"/>
  </w:num>
  <w:num w:numId="37" w16cid:durableId="1382051876">
    <w:abstractNumId w:val="18"/>
  </w:num>
  <w:num w:numId="38" w16cid:durableId="1712608746">
    <w:abstractNumId w:val="11"/>
  </w:num>
  <w:num w:numId="39" w16cid:durableId="920720580">
    <w:abstractNumId w:val="17"/>
  </w:num>
  <w:num w:numId="40" w16cid:durableId="1600021110">
    <w:abstractNumId w:val="28"/>
  </w:num>
  <w:num w:numId="41" w16cid:durableId="426075571">
    <w:abstractNumId w:val="7"/>
  </w:num>
  <w:num w:numId="42" w16cid:durableId="165336745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TAwMjI0MjW3sDRX0lEKTi0uzszPAykwqgUALxn7CiwAAAA="/>
  </w:docVars>
  <w:rsids>
    <w:rsidRoot w:val="003A2C10"/>
    <w:rsid w:val="00086810"/>
    <w:rsid w:val="000A0385"/>
    <w:rsid w:val="001A05D0"/>
    <w:rsid w:val="003A2C10"/>
    <w:rsid w:val="0067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DF1B6"/>
  <w15:chartTrackingRefBased/>
  <w15:docId w15:val="{D5396177-34AF-4885-803A-669A6F385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C1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A2C10"/>
    <w:pPr>
      <w:keepNext/>
      <w:keepLines/>
      <w:spacing w:before="240" w:after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A2C10"/>
    <w:pPr>
      <w:keepNext/>
      <w:keepLines/>
      <w:spacing w:before="12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A2C10"/>
    <w:pPr>
      <w:keepNext/>
      <w:keepLines/>
      <w:spacing w:before="120" w:after="12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2C10"/>
    <w:rPr>
      <w:rFonts w:eastAsiaTheme="majorEastAsia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2C10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A2C10"/>
    <w:rPr>
      <w:rFonts w:eastAsiaTheme="majorEastAsia" w:cstheme="majorBidi"/>
      <w:b/>
      <w:i/>
      <w:color w:val="000000" w:themeColor="text1"/>
      <w:szCs w:val="24"/>
    </w:rPr>
  </w:style>
  <w:style w:type="table" w:styleId="TableGrid">
    <w:name w:val="Table Grid"/>
    <w:basedOn w:val="TableNormal"/>
    <w:uiPriority w:val="39"/>
    <w:rsid w:val="003A2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A2C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C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C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C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C1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A2C1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A2C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C1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2C1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A2C10"/>
    <w:pPr>
      <w:spacing w:after="0" w:line="240" w:lineRule="auto"/>
    </w:pPr>
    <w:rPr>
      <w:rFonts w:eastAsia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A2C10"/>
    <w:pPr>
      <w:spacing w:after="0" w:line="240" w:lineRule="auto"/>
    </w:pPr>
    <w:rPr>
      <w:rFonts w:ascii="Calibri" w:hAnsi="Calibr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A2C1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2C1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A2C1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A2C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C10"/>
  </w:style>
  <w:style w:type="paragraph" w:styleId="Footer">
    <w:name w:val="footer"/>
    <w:basedOn w:val="Normal"/>
    <w:link w:val="FooterChar"/>
    <w:uiPriority w:val="99"/>
    <w:unhideWhenUsed/>
    <w:rsid w:val="003A2C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C10"/>
  </w:style>
  <w:style w:type="character" w:styleId="LineNumber">
    <w:name w:val="line number"/>
    <w:basedOn w:val="DefaultParagraphFont"/>
    <w:uiPriority w:val="99"/>
    <w:semiHidden/>
    <w:unhideWhenUsed/>
    <w:rsid w:val="003A2C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299</Words>
  <Characters>7409</Characters>
  <Application>Microsoft Office Word</Application>
  <DocSecurity>0</DocSecurity>
  <Lines>61</Lines>
  <Paragraphs>17</Paragraphs>
  <ScaleCrop>false</ScaleCrop>
  <Company>Karolinska Institutet</Company>
  <LinksUpToDate>false</LinksUpToDate>
  <CharactersWithSpaces>8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Elimian</dc:creator>
  <cp:keywords/>
  <dc:description/>
  <cp:lastModifiedBy>Kelly Elimian</cp:lastModifiedBy>
  <cp:revision>3</cp:revision>
  <dcterms:created xsi:type="dcterms:W3CDTF">2022-10-19T13:00:00Z</dcterms:created>
  <dcterms:modified xsi:type="dcterms:W3CDTF">2022-10-19T14:10:00Z</dcterms:modified>
</cp:coreProperties>
</file>